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EB4862" w14:textId="68CFFB56" w:rsidR="00C20858" w:rsidRDefault="00F16F94" w:rsidP="00C20858">
      <w:pPr>
        <w:tabs>
          <w:tab w:val="left" w:pos="990"/>
        </w:tabs>
        <w:ind w:left="720"/>
        <w:rPr>
          <w:iCs/>
          <w:sz w:val="20"/>
          <w:szCs w:val="20"/>
        </w:rPr>
      </w:pPr>
      <w:r w:rsidRPr="00C6141C">
        <w:rPr>
          <w:iCs/>
          <w:sz w:val="20"/>
          <w:szCs w:val="20"/>
        </w:rPr>
        <w:t>The list below shows planned closures and detours as part of highway, rail, bike, pedestrian, and lagoon improvement projects. Detour signs will be placed, as needed, to assist motorists through closures. Please note, these closures are subject to change.</w:t>
      </w:r>
      <w:r w:rsidR="00C20858">
        <w:rPr>
          <w:iCs/>
          <w:sz w:val="20"/>
          <w:szCs w:val="20"/>
        </w:rPr>
        <w:t xml:space="preserve"> </w:t>
      </w:r>
    </w:p>
    <w:p w14:paraId="12A9A869" w14:textId="77777777" w:rsidR="00C20858" w:rsidRDefault="00C20858" w:rsidP="00F73CDB">
      <w:pPr>
        <w:tabs>
          <w:tab w:val="left" w:pos="990"/>
        </w:tabs>
        <w:ind w:right="450"/>
        <w:rPr>
          <w:b/>
          <w:u w:val="single"/>
        </w:rPr>
      </w:pPr>
    </w:p>
    <w:p w14:paraId="65BC5A6E" w14:textId="5E98D657" w:rsidR="00745537" w:rsidRDefault="00745537" w:rsidP="00745537">
      <w:pPr>
        <w:tabs>
          <w:tab w:val="left" w:pos="990"/>
        </w:tabs>
        <w:ind w:left="720" w:right="450"/>
        <w:rPr>
          <w:b/>
          <w:u w:val="single"/>
        </w:rPr>
      </w:pPr>
      <w:r w:rsidRPr="00621C35">
        <w:rPr>
          <w:b/>
          <w:u w:val="single"/>
        </w:rPr>
        <w:t xml:space="preserve">Week </w:t>
      </w:r>
      <w:r>
        <w:rPr>
          <w:b/>
          <w:u w:val="single"/>
        </w:rPr>
        <w:t xml:space="preserve">of </w:t>
      </w:r>
      <w:r w:rsidR="00AF4A55">
        <w:rPr>
          <w:b/>
          <w:u w:val="single"/>
        </w:rPr>
        <w:t xml:space="preserve">February </w:t>
      </w:r>
      <w:r w:rsidR="00550697">
        <w:rPr>
          <w:b/>
          <w:u w:val="single"/>
        </w:rPr>
        <w:t>2</w:t>
      </w:r>
      <w:r w:rsidR="009A4926">
        <w:rPr>
          <w:b/>
          <w:u w:val="single"/>
        </w:rPr>
        <w:t>8</w:t>
      </w:r>
    </w:p>
    <w:p w14:paraId="6E2D950F" w14:textId="4A941B34" w:rsidR="00745537" w:rsidRDefault="00745537" w:rsidP="00F73CDB">
      <w:pPr>
        <w:tabs>
          <w:tab w:val="left" w:pos="990"/>
        </w:tabs>
        <w:ind w:right="450"/>
        <w:rPr>
          <w:b/>
          <w:u w:val="single"/>
        </w:rPr>
      </w:pPr>
    </w:p>
    <w:p w14:paraId="6E712680" w14:textId="72FF3E98" w:rsidR="00D97430" w:rsidRPr="0092719A" w:rsidRDefault="00745537" w:rsidP="0092719A">
      <w:pPr>
        <w:tabs>
          <w:tab w:val="left" w:pos="990"/>
          <w:tab w:val="left" w:pos="11340"/>
        </w:tabs>
        <w:spacing w:line="240" w:lineRule="atLeast"/>
        <w:ind w:left="1080" w:right="446"/>
        <w:rPr>
          <w:rFonts w:ascii="Arial Black" w:hAnsi="Arial Black"/>
          <w:color w:val="104D9D"/>
          <w:sz w:val="21"/>
          <w:szCs w:val="21"/>
        </w:rPr>
      </w:pPr>
      <w:r w:rsidRPr="00C925B2">
        <w:rPr>
          <w:rFonts w:ascii="Arial Black" w:hAnsi="Arial Black"/>
          <w:color w:val="104D9D"/>
          <w:sz w:val="21"/>
          <w:szCs w:val="21"/>
        </w:rPr>
        <w:t>HIGHWAY</w:t>
      </w:r>
    </w:p>
    <w:p w14:paraId="35B3CE7A" w14:textId="08176754" w:rsidR="006C73EB" w:rsidRPr="007C6D4F" w:rsidRDefault="00E31082" w:rsidP="006C73EB">
      <w:pPr>
        <w:pStyle w:val="ListParagraph"/>
        <w:numPr>
          <w:ilvl w:val="0"/>
          <w:numId w:val="1"/>
        </w:numPr>
        <w:tabs>
          <w:tab w:val="left" w:pos="990"/>
          <w:tab w:val="left" w:pos="11340"/>
        </w:tabs>
        <w:ind w:left="1440" w:right="446"/>
        <w:rPr>
          <w:sz w:val="20"/>
          <w:szCs w:val="20"/>
        </w:rPr>
      </w:pPr>
      <w:r>
        <w:rPr>
          <w:sz w:val="20"/>
          <w:szCs w:val="20"/>
        </w:rPr>
        <w:t>Residents and m</w:t>
      </w:r>
      <w:r w:rsidRPr="001E2660">
        <w:rPr>
          <w:sz w:val="20"/>
          <w:szCs w:val="20"/>
        </w:rPr>
        <w:t xml:space="preserve">otorists should expect intermittent </w:t>
      </w:r>
      <w:r>
        <w:rPr>
          <w:sz w:val="20"/>
          <w:szCs w:val="20"/>
        </w:rPr>
        <w:t xml:space="preserve">nighttime construction noise, </w:t>
      </w:r>
      <w:r w:rsidRPr="001E2660">
        <w:rPr>
          <w:sz w:val="20"/>
          <w:szCs w:val="20"/>
        </w:rPr>
        <w:t>lane</w:t>
      </w:r>
      <w:r>
        <w:rPr>
          <w:sz w:val="20"/>
          <w:szCs w:val="20"/>
        </w:rPr>
        <w:t xml:space="preserve"> closures,</w:t>
      </w:r>
      <w:r w:rsidRPr="001E2660">
        <w:rPr>
          <w:sz w:val="20"/>
          <w:szCs w:val="20"/>
        </w:rPr>
        <w:t xml:space="preserve"> and r</w:t>
      </w:r>
      <w:r>
        <w:rPr>
          <w:sz w:val="20"/>
          <w:szCs w:val="20"/>
        </w:rPr>
        <w:t xml:space="preserve">amp closures along </w:t>
      </w:r>
      <w:r w:rsidRPr="00647D42">
        <w:rPr>
          <w:b/>
          <w:sz w:val="20"/>
          <w:szCs w:val="20"/>
        </w:rPr>
        <w:t>I-5</w:t>
      </w:r>
      <w:r w:rsidRPr="001E2660">
        <w:rPr>
          <w:sz w:val="20"/>
          <w:szCs w:val="20"/>
        </w:rPr>
        <w:t xml:space="preserve"> between </w:t>
      </w:r>
      <w:r w:rsidRPr="00B855E6">
        <w:rPr>
          <w:b/>
          <w:sz w:val="20"/>
          <w:szCs w:val="20"/>
        </w:rPr>
        <w:t>Lomas Santa Fe Drive</w:t>
      </w:r>
      <w:r w:rsidRPr="001E2660">
        <w:rPr>
          <w:sz w:val="20"/>
          <w:szCs w:val="20"/>
        </w:rPr>
        <w:t xml:space="preserve"> </w:t>
      </w:r>
      <w:r w:rsidR="00C93363">
        <w:rPr>
          <w:sz w:val="20"/>
          <w:szCs w:val="20"/>
        </w:rPr>
        <w:t xml:space="preserve">in Solana Beach </w:t>
      </w:r>
      <w:r w:rsidRPr="001E2660">
        <w:rPr>
          <w:sz w:val="20"/>
          <w:szCs w:val="20"/>
        </w:rPr>
        <w:t xml:space="preserve">and </w:t>
      </w:r>
      <w:r w:rsidRPr="00B855E6">
        <w:rPr>
          <w:b/>
          <w:sz w:val="20"/>
          <w:szCs w:val="20"/>
        </w:rPr>
        <w:t>Palomar Airport Road</w:t>
      </w:r>
      <w:r w:rsidRPr="001E2660">
        <w:rPr>
          <w:sz w:val="20"/>
          <w:szCs w:val="20"/>
        </w:rPr>
        <w:t xml:space="preserve"> </w:t>
      </w:r>
      <w:r w:rsidR="00C93363">
        <w:rPr>
          <w:sz w:val="20"/>
          <w:szCs w:val="20"/>
        </w:rPr>
        <w:t xml:space="preserve">in Carlsbad </w:t>
      </w:r>
      <w:r w:rsidRPr="001E2660">
        <w:rPr>
          <w:sz w:val="20"/>
          <w:szCs w:val="20"/>
        </w:rPr>
        <w:t xml:space="preserve">from </w:t>
      </w:r>
      <w:r w:rsidR="00550697">
        <w:rPr>
          <w:sz w:val="20"/>
          <w:szCs w:val="20"/>
        </w:rPr>
        <w:t>Sunday, February 2</w:t>
      </w:r>
      <w:r w:rsidR="009A4926">
        <w:rPr>
          <w:sz w:val="20"/>
          <w:szCs w:val="20"/>
        </w:rPr>
        <w:t>8</w:t>
      </w:r>
      <w:r>
        <w:rPr>
          <w:sz w:val="20"/>
          <w:szCs w:val="20"/>
        </w:rPr>
        <w:t>,</w:t>
      </w:r>
      <w:r w:rsidRPr="001E2660">
        <w:rPr>
          <w:sz w:val="20"/>
          <w:szCs w:val="20"/>
        </w:rPr>
        <w:t xml:space="preserve"> through </w:t>
      </w:r>
      <w:r w:rsidR="00251733">
        <w:rPr>
          <w:sz w:val="20"/>
          <w:szCs w:val="20"/>
        </w:rPr>
        <w:t>Thursday</w:t>
      </w:r>
      <w:r w:rsidRPr="001E2660">
        <w:rPr>
          <w:sz w:val="20"/>
          <w:szCs w:val="20"/>
        </w:rPr>
        <w:t xml:space="preserve">, </w:t>
      </w:r>
      <w:r w:rsidR="009A4926">
        <w:rPr>
          <w:sz w:val="20"/>
          <w:szCs w:val="20"/>
        </w:rPr>
        <w:t>March 4</w:t>
      </w:r>
      <w:r w:rsidR="00182178">
        <w:rPr>
          <w:sz w:val="20"/>
          <w:szCs w:val="20"/>
        </w:rPr>
        <w:t>,</w:t>
      </w:r>
      <w:r w:rsidRPr="001E2660">
        <w:rPr>
          <w:sz w:val="20"/>
          <w:szCs w:val="20"/>
        </w:rPr>
        <w:t xml:space="preserve"> from </w:t>
      </w:r>
      <w:r w:rsidR="00D530AF">
        <w:rPr>
          <w:sz w:val="20"/>
          <w:szCs w:val="20"/>
        </w:rPr>
        <w:t>9</w:t>
      </w:r>
      <w:r w:rsidRPr="001E2660">
        <w:rPr>
          <w:sz w:val="20"/>
          <w:szCs w:val="20"/>
        </w:rPr>
        <w:t xml:space="preserve"> p.m. – 5 a.m. </w:t>
      </w:r>
      <w:r>
        <w:rPr>
          <w:sz w:val="20"/>
          <w:szCs w:val="20"/>
        </w:rPr>
        <w:t>for</w:t>
      </w:r>
      <w:r w:rsidR="00925D8A">
        <w:rPr>
          <w:rFonts w:cstheme="minorHAnsi"/>
          <w:sz w:val="20"/>
          <w:szCs w:val="20"/>
        </w:rPr>
        <w:t xml:space="preserve"> </w:t>
      </w:r>
      <w:r w:rsidR="00184BA5">
        <w:rPr>
          <w:rFonts w:cstheme="minorHAnsi"/>
          <w:sz w:val="20"/>
          <w:szCs w:val="20"/>
        </w:rPr>
        <w:t>roadway excavation, earthwork hauling and placement,</w:t>
      </w:r>
      <w:r w:rsidR="00C93363">
        <w:rPr>
          <w:rFonts w:cstheme="minorHAnsi"/>
          <w:sz w:val="20"/>
          <w:szCs w:val="20"/>
        </w:rPr>
        <w:t xml:space="preserve"> </w:t>
      </w:r>
      <w:r w:rsidR="00732D37">
        <w:rPr>
          <w:rFonts w:cstheme="minorHAnsi"/>
          <w:sz w:val="20"/>
          <w:szCs w:val="20"/>
        </w:rPr>
        <w:t xml:space="preserve">drainage installation, </w:t>
      </w:r>
      <w:r w:rsidR="00184BA5">
        <w:rPr>
          <w:rFonts w:cstheme="minorHAnsi"/>
          <w:sz w:val="20"/>
          <w:szCs w:val="20"/>
        </w:rPr>
        <w:t>and maintenance.</w:t>
      </w:r>
    </w:p>
    <w:p w14:paraId="3712B7AB" w14:textId="77777777" w:rsidR="007C6D4F" w:rsidRPr="007C6D4F" w:rsidRDefault="007C6D4F" w:rsidP="007C6D4F">
      <w:pPr>
        <w:pStyle w:val="ListParagraph"/>
        <w:tabs>
          <w:tab w:val="left" w:pos="990"/>
          <w:tab w:val="left" w:pos="11340"/>
        </w:tabs>
        <w:ind w:left="1440" w:right="446"/>
        <w:rPr>
          <w:sz w:val="20"/>
          <w:szCs w:val="20"/>
        </w:rPr>
      </w:pPr>
    </w:p>
    <w:p w14:paraId="23F2B1D6" w14:textId="0F86166B" w:rsidR="007C6D4F" w:rsidRDefault="007C6D4F" w:rsidP="007C6D4F">
      <w:pPr>
        <w:pStyle w:val="ListParagraph"/>
        <w:numPr>
          <w:ilvl w:val="0"/>
          <w:numId w:val="1"/>
        </w:numPr>
        <w:tabs>
          <w:tab w:val="left" w:pos="990"/>
          <w:tab w:val="left" w:pos="11340"/>
        </w:tabs>
        <w:ind w:left="1440" w:right="446"/>
        <w:rPr>
          <w:sz w:val="20"/>
          <w:szCs w:val="20"/>
        </w:rPr>
      </w:pPr>
      <w:r>
        <w:rPr>
          <w:sz w:val="20"/>
          <w:szCs w:val="20"/>
        </w:rPr>
        <w:t xml:space="preserve">Residents and motorists should expect intermittent nighttime construction noise, lane closures, and ramp closures along </w:t>
      </w:r>
      <w:r w:rsidR="000E2534">
        <w:rPr>
          <w:b/>
          <w:bCs/>
          <w:sz w:val="20"/>
          <w:szCs w:val="20"/>
        </w:rPr>
        <w:t>Manchester Avenue</w:t>
      </w:r>
      <w:r w:rsidR="009612F7">
        <w:rPr>
          <w:b/>
          <w:bCs/>
          <w:sz w:val="20"/>
          <w:szCs w:val="20"/>
        </w:rPr>
        <w:t xml:space="preserve"> </w:t>
      </w:r>
      <w:r>
        <w:rPr>
          <w:sz w:val="20"/>
          <w:szCs w:val="20"/>
        </w:rPr>
        <w:t xml:space="preserve">at </w:t>
      </w:r>
      <w:r w:rsidRPr="007C6D4F">
        <w:rPr>
          <w:b/>
          <w:bCs/>
          <w:sz w:val="20"/>
          <w:szCs w:val="20"/>
        </w:rPr>
        <w:t>I-5</w:t>
      </w:r>
      <w:r>
        <w:rPr>
          <w:sz w:val="20"/>
          <w:szCs w:val="20"/>
        </w:rPr>
        <w:t xml:space="preserve"> from </w:t>
      </w:r>
      <w:r w:rsidR="007D2139">
        <w:rPr>
          <w:sz w:val="20"/>
          <w:szCs w:val="20"/>
        </w:rPr>
        <w:t>Sunday</w:t>
      </w:r>
      <w:r>
        <w:rPr>
          <w:sz w:val="20"/>
          <w:szCs w:val="20"/>
        </w:rPr>
        <w:t xml:space="preserve">, </w:t>
      </w:r>
      <w:r w:rsidR="00E87123">
        <w:rPr>
          <w:sz w:val="20"/>
          <w:szCs w:val="20"/>
        </w:rPr>
        <w:t xml:space="preserve">February </w:t>
      </w:r>
      <w:r w:rsidR="007D2139">
        <w:rPr>
          <w:sz w:val="20"/>
          <w:szCs w:val="20"/>
        </w:rPr>
        <w:t>2</w:t>
      </w:r>
      <w:r w:rsidR="009A4926">
        <w:rPr>
          <w:sz w:val="20"/>
          <w:szCs w:val="20"/>
        </w:rPr>
        <w:t>8</w:t>
      </w:r>
      <w:r>
        <w:rPr>
          <w:sz w:val="20"/>
          <w:szCs w:val="20"/>
        </w:rPr>
        <w:t xml:space="preserve">, through </w:t>
      </w:r>
      <w:r w:rsidR="009A4926">
        <w:rPr>
          <w:sz w:val="20"/>
          <w:szCs w:val="20"/>
        </w:rPr>
        <w:t>Friday,</w:t>
      </w:r>
      <w:r>
        <w:rPr>
          <w:sz w:val="20"/>
          <w:szCs w:val="20"/>
        </w:rPr>
        <w:t xml:space="preserve"> </w:t>
      </w:r>
      <w:r w:rsidR="009A4926">
        <w:rPr>
          <w:sz w:val="20"/>
          <w:szCs w:val="20"/>
        </w:rPr>
        <w:t>March 5</w:t>
      </w:r>
      <w:r>
        <w:rPr>
          <w:sz w:val="20"/>
          <w:szCs w:val="20"/>
        </w:rPr>
        <w:t xml:space="preserve">, from </w:t>
      </w:r>
      <w:r w:rsidR="00D530AF">
        <w:rPr>
          <w:sz w:val="20"/>
          <w:szCs w:val="20"/>
        </w:rPr>
        <w:t>9</w:t>
      </w:r>
      <w:r>
        <w:rPr>
          <w:sz w:val="20"/>
          <w:szCs w:val="20"/>
        </w:rPr>
        <w:t xml:space="preserve"> p.m. – 5 a.m. for </w:t>
      </w:r>
      <w:r w:rsidR="000E2534">
        <w:rPr>
          <w:sz w:val="20"/>
          <w:szCs w:val="20"/>
        </w:rPr>
        <w:t>bridge foundation</w:t>
      </w:r>
      <w:r w:rsidR="00380994">
        <w:rPr>
          <w:sz w:val="20"/>
          <w:szCs w:val="20"/>
        </w:rPr>
        <w:t xml:space="preserve"> and bridge column</w:t>
      </w:r>
      <w:r w:rsidR="009612F7">
        <w:rPr>
          <w:sz w:val="20"/>
          <w:szCs w:val="20"/>
        </w:rPr>
        <w:t xml:space="preserve"> </w:t>
      </w:r>
      <w:r w:rsidR="003D3668">
        <w:rPr>
          <w:sz w:val="20"/>
          <w:szCs w:val="20"/>
        </w:rPr>
        <w:t>work</w:t>
      </w:r>
      <w:r w:rsidR="009A4926">
        <w:rPr>
          <w:sz w:val="20"/>
          <w:szCs w:val="20"/>
        </w:rPr>
        <w:t>, and roadway restriping.</w:t>
      </w:r>
    </w:p>
    <w:p w14:paraId="512897CE" w14:textId="77777777" w:rsidR="009A4926" w:rsidRPr="009A4926" w:rsidRDefault="009A4926" w:rsidP="009A4926">
      <w:pPr>
        <w:pStyle w:val="ListParagraph"/>
        <w:rPr>
          <w:sz w:val="20"/>
          <w:szCs w:val="20"/>
        </w:rPr>
      </w:pPr>
    </w:p>
    <w:p w14:paraId="2616BB9F" w14:textId="3DAD50F6" w:rsidR="009A4926" w:rsidRPr="007C6D4F" w:rsidRDefault="009A4926" w:rsidP="009A4926">
      <w:pPr>
        <w:pStyle w:val="ListParagraph"/>
        <w:tabs>
          <w:tab w:val="left" w:pos="990"/>
          <w:tab w:val="left" w:pos="11340"/>
        </w:tabs>
        <w:ind w:left="1440" w:right="446"/>
        <w:rPr>
          <w:sz w:val="20"/>
          <w:szCs w:val="20"/>
        </w:rPr>
      </w:pPr>
      <w:r>
        <w:rPr>
          <w:noProof/>
          <w:sz w:val="20"/>
          <w:szCs w:val="20"/>
        </w:rPr>
        <w:drawing>
          <wp:inline distT="0" distB="0" distL="0" distR="0" wp14:anchorId="3D07BE37" wp14:editId="54D48C0A">
            <wp:extent cx="2987458" cy="2655518"/>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3010156" cy="2675694"/>
                    </a:xfrm>
                    <a:prstGeom prst="rect">
                      <a:avLst/>
                    </a:prstGeom>
                  </pic:spPr>
                </pic:pic>
              </a:graphicData>
            </a:graphic>
          </wp:inline>
        </w:drawing>
      </w:r>
    </w:p>
    <w:p w14:paraId="5B364691" w14:textId="77777777" w:rsidR="00E31082" w:rsidRPr="00C857A2" w:rsidRDefault="00E31082" w:rsidP="00C857A2">
      <w:pPr>
        <w:tabs>
          <w:tab w:val="left" w:pos="990"/>
          <w:tab w:val="left" w:pos="11340"/>
        </w:tabs>
        <w:ind w:right="446"/>
        <w:rPr>
          <w:sz w:val="20"/>
          <w:szCs w:val="20"/>
        </w:rPr>
      </w:pPr>
    </w:p>
    <w:p w14:paraId="041DC350" w14:textId="646A023C" w:rsidR="002E26EC" w:rsidRDefault="00144243" w:rsidP="00FD71C5">
      <w:pPr>
        <w:pStyle w:val="ListParagraph"/>
        <w:numPr>
          <w:ilvl w:val="0"/>
          <w:numId w:val="1"/>
        </w:numPr>
        <w:tabs>
          <w:tab w:val="left" w:pos="990"/>
          <w:tab w:val="left" w:pos="11340"/>
        </w:tabs>
        <w:ind w:left="1440" w:right="446"/>
        <w:rPr>
          <w:sz w:val="20"/>
          <w:szCs w:val="20"/>
        </w:rPr>
      </w:pPr>
      <w:r>
        <w:rPr>
          <w:sz w:val="20"/>
          <w:szCs w:val="20"/>
        </w:rPr>
        <w:t>Residents and m</w:t>
      </w:r>
      <w:r w:rsidR="006E0D83" w:rsidRPr="001E2660">
        <w:rPr>
          <w:sz w:val="20"/>
          <w:szCs w:val="20"/>
        </w:rPr>
        <w:t xml:space="preserve">otorists should expect intermittent </w:t>
      </w:r>
      <w:r w:rsidR="00D37DFA">
        <w:rPr>
          <w:sz w:val="20"/>
          <w:szCs w:val="20"/>
        </w:rPr>
        <w:t>daytime construction noise</w:t>
      </w:r>
      <w:r w:rsidR="00EA4582">
        <w:rPr>
          <w:sz w:val="20"/>
          <w:szCs w:val="20"/>
        </w:rPr>
        <w:t xml:space="preserve">, </w:t>
      </w:r>
      <w:r w:rsidR="006E0D83" w:rsidRPr="001E2660">
        <w:rPr>
          <w:sz w:val="20"/>
          <w:szCs w:val="20"/>
        </w:rPr>
        <w:t>flagging operations</w:t>
      </w:r>
      <w:r w:rsidR="00EA4582">
        <w:rPr>
          <w:sz w:val="20"/>
          <w:szCs w:val="20"/>
        </w:rPr>
        <w:t>,</w:t>
      </w:r>
      <w:r w:rsidR="006E0D83" w:rsidRPr="001E2660">
        <w:rPr>
          <w:sz w:val="20"/>
          <w:szCs w:val="20"/>
        </w:rPr>
        <w:t xml:space="preserve"> and reduced lane widths along </w:t>
      </w:r>
      <w:r w:rsidR="006E0D83" w:rsidRPr="00B855E6">
        <w:rPr>
          <w:b/>
          <w:sz w:val="20"/>
          <w:szCs w:val="20"/>
        </w:rPr>
        <w:t xml:space="preserve">Manchester Avenue </w:t>
      </w:r>
      <w:r w:rsidR="006E0D83" w:rsidRPr="001E2660">
        <w:rPr>
          <w:sz w:val="20"/>
          <w:szCs w:val="20"/>
        </w:rPr>
        <w:t xml:space="preserve">at </w:t>
      </w:r>
      <w:r w:rsidR="007A3271" w:rsidRPr="007C6D4F">
        <w:rPr>
          <w:b/>
          <w:bCs/>
          <w:sz w:val="20"/>
          <w:szCs w:val="20"/>
        </w:rPr>
        <w:t>I-5</w:t>
      </w:r>
      <w:r w:rsidR="006E0D83" w:rsidRPr="001E2660">
        <w:rPr>
          <w:sz w:val="20"/>
          <w:szCs w:val="20"/>
        </w:rPr>
        <w:t xml:space="preserve"> </w:t>
      </w:r>
      <w:r w:rsidR="00647D42" w:rsidRPr="001E2660">
        <w:rPr>
          <w:sz w:val="20"/>
          <w:szCs w:val="20"/>
        </w:rPr>
        <w:t xml:space="preserve">from </w:t>
      </w:r>
      <w:r w:rsidR="007D2139">
        <w:rPr>
          <w:sz w:val="20"/>
          <w:szCs w:val="20"/>
        </w:rPr>
        <w:t>Monday</w:t>
      </w:r>
      <w:r w:rsidR="00C20858">
        <w:rPr>
          <w:sz w:val="20"/>
          <w:szCs w:val="20"/>
        </w:rPr>
        <w:t xml:space="preserve">, </w:t>
      </w:r>
      <w:r w:rsidR="009A4926">
        <w:rPr>
          <w:sz w:val="20"/>
          <w:szCs w:val="20"/>
        </w:rPr>
        <w:t>March 1</w:t>
      </w:r>
      <w:r w:rsidR="005E17CD">
        <w:rPr>
          <w:sz w:val="20"/>
          <w:szCs w:val="20"/>
        </w:rPr>
        <w:t>,</w:t>
      </w:r>
      <w:r w:rsidR="00647D42" w:rsidRPr="001E2660">
        <w:rPr>
          <w:sz w:val="20"/>
          <w:szCs w:val="20"/>
        </w:rPr>
        <w:t xml:space="preserve"> through </w:t>
      </w:r>
      <w:r w:rsidR="00EF289D">
        <w:rPr>
          <w:sz w:val="20"/>
          <w:szCs w:val="20"/>
        </w:rPr>
        <w:t>Friday</w:t>
      </w:r>
      <w:r w:rsidR="00F73CDB">
        <w:rPr>
          <w:sz w:val="20"/>
          <w:szCs w:val="20"/>
        </w:rPr>
        <w:t xml:space="preserve">, </w:t>
      </w:r>
      <w:r w:rsidR="009A4926">
        <w:rPr>
          <w:sz w:val="20"/>
          <w:szCs w:val="20"/>
        </w:rPr>
        <w:t>March 5</w:t>
      </w:r>
      <w:r w:rsidR="00F73CDB">
        <w:rPr>
          <w:sz w:val="20"/>
          <w:szCs w:val="20"/>
        </w:rPr>
        <w:t>,</w:t>
      </w:r>
      <w:r w:rsidR="00647D42" w:rsidRPr="001E2660">
        <w:rPr>
          <w:sz w:val="20"/>
          <w:szCs w:val="20"/>
        </w:rPr>
        <w:t xml:space="preserve"> from </w:t>
      </w:r>
      <w:r w:rsidR="006E0D83" w:rsidRPr="001E2660">
        <w:rPr>
          <w:sz w:val="20"/>
          <w:szCs w:val="20"/>
        </w:rPr>
        <w:t xml:space="preserve">7 a.m. – 5 p.m. </w:t>
      </w:r>
      <w:r w:rsidR="00647D42" w:rsidRPr="001E2660">
        <w:rPr>
          <w:sz w:val="20"/>
          <w:szCs w:val="20"/>
        </w:rPr>
        <w:t>for bridge</w:t>
      </w:r>
      <w:r w:rsidR="00925164">
        <w:rPr>
          <w:sz w:val="20"/>
          <w:szCs w:val="20"/>
        </w:rPr>
        <w:t xml:space="preserve"> </w:t>
      </w:r>
      <w:r w:rsidR="00CB00F8">
        <w:rPr>
          <w:sz w:val="20"/>
          <w:szCs w:val="20"/>
        </w:rPr>
        <w:t>foundation</w:t>
      </w:r>
      <w:r w:rsidR="00380994">
        <w:rPr>
          <w:sz w:val="20"/>
          <w:szCs w:val="20"/>
        </w:rPr>
        <w:t xml:space="preserve"> and bridge column work</w:t>
      </w:r>
      <w:r w:rsidR="00647D42" w:rsidRPr="001E2660">
        <w:rPr>
          <w:sz w:val="20"/>
          <w:szCs w:val="20"/>
        </w:rPr>
        <w:t xml:space="preserve">, </w:t>
      </w:r>
      <w:r w:rsidR="008D2C4C">
        <w:rPr>
          <w:sz w:val="20"/>
          <w:szCs w:val="20"/>
        </w:rPr>
        <w:t xml:space="preserve">and </w:t>
      </w:r>
      <w:r w:rsidR="00380994">
        <w:rPr>
          <w:sz w:val="20"/>
          <w:szCs w:val="20"/>
        </w:rPr>
        <w:t>utility installation</w:t>
      </w:r>
      <w:r w:rsidR="00647D42" w:rsidRPr="001E2660">
        <w:rPr>
          <w:sz w:val="20"/>
          <w:szCs w:val="20"/>
        </w:rPr>
        <w:t>.</w:t>
      </w:r>
      <w:r w:rsidR="00596208">
        <w:rPr>
          <w:sz w:val="20"/>
          <w:szCs w:val="20"/>
        </w:rPr>
        <w:t xml:space="preserve"> </w:t>
      </w:r>
    </w:p>
    <w:p w14:paraId="7D89B225" w14:textId="77777777" w:rsidR="00E724F5" w:rsidRPr="00186C23" w:rsidRDefault="00E724F5" w:rsidP="00186C23">
      <w:pPr>
        <w:tabs>
          <w:tab w:val="left" w:pos="990"/>
          <w:tab w:val="left" w:pos="11340"/>
        </w:tabs>
        <w:ind w:right="446"/>
        <w:rPr>
          <w:sz w:val="20"/>
          <w:szCs w:val="20"/>
        </w:rPr>
      </w:pPr>
    </w:p>
    <w:p w14:paraId="265E1247" w14:textId="19324631" w:rsidR="00D70D29" w:rsidRPr="006C73EB" w:rsidRDefault="00A70D59" w:rsidP="006C73EB">
      <w:pPr>
        <w:pStyle w:val="ListParagraph"/>
        <w:numPr>
          <w:ilvl w:val="0"/>
          <w:numId w:val="1"/>
        </w:numPr>
        <w:tabs>
          <w:tab w:val="left" w:pos="990"/>
          <w:tab w:val="left" w:pos="11340"/>
        </w:tabs>
        <w:ind w:left="1440" w:right="446"/>
        <w:rPr>
          <w:sz w:val="20"/>
          <w:szCs w:val="20"/>
        </w:rPr>
      </w:pPr>
      <w:r>
        <w:rPr>
          <w:sz w:val="20"/>
          <w:szCs w:val="20"/>
        </w:rPr>
        <w:t xml:space="preserve">Residents and businesses </w:t>
      </w:r>
      <w:r w:rsidR="001217AF">
        <w:rPr>
          <w:sz w:val="20"/>
          <w:szCs w:val="20"/>
        </w:rPr>
        <w:t xml:space="preserve">should expect intermittent daytime construction noise </w:t>
      </w:r>
      <w:r>
        <w:rPr>
          <w:sz w:val="20"/>
          <w:szCs w:val="20"/>
        </w:rPr>
        <w:t xml:space="preserve">along </w:t>
      </w:r>
      <w:r w:rsidRPr="00AF6C94">
        <w:rPr>
          <w:b/>
          <w:bCs/>
          <w:sz w:val="20"/>
          <w:szCs w:val="20"/>
        </w:rPr>
        <w:t>I-5</w:t>
      </w:r>
      <w:r>
        <w:rPr>
          <w:sz w:val="20"/>
          <w:szCs w:val="20"/>
        </w:rPr>
        <w:t xml:space="preserve"> between </w:t>
      </w:r>
      <w:r w:rsidRPr="00A70D59">
        <w:rPr>
          <w:b/>
          <w:sz w:val="20"/>
          <w:szCs w:val="20"/>
        </w:rPr>
        <w:t>Lomas Santa Fe Drive</w:t>
      </w:r>
      <w:r>
        <w:rPr>
          <w:sz w:val="20"/>
          <w:szCs w:val="20"/>
        </w:rPr>
        <w:t xml:space="preserve"> </w:t>
      </w:r>
      <w:r w:rsidR="001217AF">
        <w:rPr>
          <w:sz w:val="20"/>
          <w:szCs w:val="20"/>
        </w:rPr>
        <w:t xml:space="preserve">in Solana Beach </w:t>
      </w:r>
      <w:r>
        <w:rPr>
          <w:sz w:val="20"/>
          <w:szCs w:val="20"/>
        </w:rPr>
        <w:t xml:space="preserve">and </w:t>
      </w:r>
      <w:r w:rsidRPr="00A70D59">
        <w:rPr>
          <w:b/>
          <w:sz w:val="20"/>
          <w:szCs w:val="20"/>
        </w:rPr>
        <w:t>Palomar Airport Road</w:t>
      </w:r>
      <w:r>
        <w:rPr>
          <w:sz w:val="20"/>
          <w:szCs w:val="20"/>
        </w:rPr>
        <w:t xml:space="preserve"> </w:t>
      </w:r>
      <w:r w:rsidR="001217AF">
        <w:rPr>
          <w:sz w:val="20"/>
          <w:szCs w:val="20"/>
        </w:rPr>
        <w:t xml:space="preserve">in Carlsbad from </w:t>
      </w:r>
      <w:r w:rsidR="007D2139">
        <w:rPr>
          <w:sz w:val="20"/>
          <w:szCs w:val="20"/>
        </w:rPr>
        <w:t>Monday</w:t>
      </w:r>
      <w:r w:rsidR="00C20858">
        <w:rPr>
          <w:sz w:val="20"/>
          <w:szCs w:val="20"/>
        </w:rPr>
        <w:t xml:space="preserve">, </w:t>
      </w:r>
      <w:r w:rsidR="009A4926">
        <w:rPr>
          <w:sz w:val="20"/>
          <w:szCs w:val="20"/>
        </w:rPr>
        <w:t>March 1</w:t>
      </w:r>
      <w:r w:rsidR="001217AF">
        <w:rPr>
          <w:sz w:val="20"/>
          <w:szCs w:val="20"/>
        </w:rPr>
        <w:t xml:space="preserve">, through </w:t>
      </w:r>
      <w:r w:rsidR="00F73CDB">
        <w:rPr>
          <w:sz w:val="20"/>
          <w:szCs w:val="20"/>
        </w:rPr>
        <w:t xml:space="preserve">Friday, </w:t>
      </w:r>
      <w:r w:rsidR="009A4926">
        <w:rPr>
          <w:sz w:val="20"/>
          <w:szCs w:val="20"/>
        </w:rPr>
        <w:t>March 5</w:t>
      </w:r>
      <w:r w:rsidR="00182178">
        <w:rPr>
          <w:sz w:val="20"/>
          <w:szCs w:val="20"/>
        </w:rPr>
        <w:t>,</w:t>
      </w:r>
      <w:r w:rsidR="00182178" w:rsidRPr="001E2660">
        <w:rPr>
          <w:sz w:val="20"/>
          <w:szCs w:val="20"/>
        </w:rPr>
        <w:t xml:space="preserve"> </w:t>
      </w:r>
      <w:r w:rsidR="001217AF">
        <w:rPr>
          <w:sz w:val="20"/>
          <w:szCs w:val="20"/>
        </w:rPr>
        <w:t xml:space="preserve">from 7 a.m. – 5 p.m. </w:t>
      </w:r>
      <w:r w:rsidR="00925D8A">
        <w:rPr>
          <w:sz w:val="20"/>
          <w:szCs w:val="20"/>
        </w:rPr>
        <w:t>for</w:t>
      </w:r>
      <w:r w:rsidR="00925D8A">
        <w:rPr>
          <w:rFonts w:cstheme="minorHAnsi"/>
          <w:sz w:val="20"/>
          <w:szCs w:val="20"/>
        </w:rPr>
        <w:t xml:space="preserve"> </w:t>
      </w:r>
      <w:r w:rsidR="00F5270E" w:rsidRPr="001F3D39">
        <w:rPr>
          <w:rFonts w:cstheme="minorHAnsi"/>
          <w:sz w:val="20"/>
          <w:szCs w:val="20"/>
        </w:rPr>
        <w:t xml:space="preserve">roadway excavation, </w:t>
      </w:r>
      <w:r w:rsidR="006C12A6" w:rsidRPr="001F3D39">
        <w:rPr>
          <w:rFonts w:cstheme="minorHAnsi"/>
          <w:sz w:val="20"/>
          <w:szCs w:val="20"/>
        </w:rPr>
        <w:t xml:space="preserve">roadway paving, </w:t>
      </w:r>
      <w:r w:rsidR="00050E1F" w:rsidRPr="001F3D39">
        <w:rPr>
          <w:rFonts w:cstheme="minorHAnsi"/>
          <w:sz w:val="20"/>
          <w:szCs w:val="20"/>
        </w:rPr>
        <w:t xml:space="preserve">earthwork hauling and placement, drainage </w:t>
      </w:r>
      <w:r w:rsidR="00D33165" w:rsidRPr="001F3D39">
        <w:rPr>
          <w:rFonts w:cstheme="minorHAnsi"/>
          <w:sz w:val="20"/>
          <w:szCs w:val="20"/>
        </w:rPr>
        <w:t xml:space="preserve">and electrical infrastructure </w:t>
      </w:r>
      <w:r w:rsidR="00050E1F" w:rsidRPr="001F3D39">
        <w:rPr>
          <w:rFonts w:cstheme="minorHAnsi"/>
          <w:sz w:val="20"/>
          <w:szCs w:val="20"/>
        </w:rPr>
        <w:t>installation,</w:t>
      </w:r>
      <w:r w:rsidR="000F0A25" w:rsidRPr="001F3D39">
        <w:rPr>
          <w:rFonts w:cstheme="minorHAnsi"/>
          <w:sz w:val="20"/>
          <w:szCs w:val="20"/>
        </w:rPr>
        <w:t xml:space="preserve"> </w:t>
      </w:r>
      <w:r w:rsidR="009F4B42">
        <w:rPr>
          <w:rFonts w:cstheme="minorHAnsi"/>
          <w:sz w:val="20"/>
          <w:szCs w:val="20"/>
        </w:rPr>
        <w:t xml:space="preserve">and </w:t>
      </w:r>
      <w:r w:rsidR="000F0A25" w:rsidRPr="001F3D39">
        <w:rPr>
          <w:rFonts w:cstheme="minorHAnsi"/>
          <w:sz w:val="20"/>
          <w:szCs w:val="20"/>
        </w:rPr>
        <w:t>embankment construction</w:t>
      </w:r>
      <w:r w:rsidR="009F4B42">
        <w:rPr>
          <w:rFonts w:cstheme="minorHAnsi"/>
          <w:sz w:val="20"/>
          <w:szCs w:val="20"/>
        </w:rPr>
        <w:t>.</w:t>
      </w:r>
    </w:p>
    <w:p w14:paraId="35058F9A" w14:textId="0B6B8F32" w:rsidR="00D70D29" w:rsidRDefault="00D70D29" w:rsidP="00FD71C5">
      <w:pPr>
        <w:tabs>
          <w:tab w:val="left" w:pos="990"/>
          <w:tab w:val="left" w:pos="1080"/>
          <w:tab w:val="left" w:pos="11340"/>
        </w:tabs>
        <w:spacing w:line="240" w:lineRule="atLeast"/>
        <w:ind w:left="990" w:right="450"/>
        <w:rPr>
          <w:rFonts w:ascii="Arial Black" w:hAnsi="Arial Black"/>
          <w:color w:val="008000"/>
          <w:sz w:val="20"/>
          <w:szCs w:val="20"/>
        </w:rPr>
      </w:pPr>
      <w:r w:rsidRPr="001E2660">
        <w:rPr>
          <w:noProof/>
          <w:sz w:val="20"/>
          <w:szCs w:val="20"/>
        </w:rPr>
        <mc:AlternateContent>
          <mc:Choice Requires="wps">
            <w:drawing>
              <wp:anchor distT="0" distB="0" distL="114300" distR="114300" simplePos="0" relativeHeight="251679744" behindDoc="0" locked="0" layoutInCell="1" allowOverlap="1" wp14:anchorId="685CD5AE" wp14:editId="07D1B96F">
                <wp:simplePos x="0" y="0"/>
                <wp:positionH relativeFrom="column">
                  <wp:posOffset>628650</wp:posOffset>
                </wp:positionH>
                <wp:positionV relativeFrom="paragraph">
                  <wp:posOffset>179070</wp:posOffset>
                </wp:positionV>
                <wp:extent cx="650113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501130" cy="0"/>
                        </a:xfrm>
                        <a:prstGeom prst="line">
                          <a:avLst/>
                        </a:prstGeom>
                        <a:ln w="6350" cmpd="sng">
                          <a:solidFill>
                            <a:schemeClr val="bg1">
                              <a:lumMod val="50000"/>
                            </a:schemeClr>
                          </a:solidFill>
                        </a:ln>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1E714A1" id="Straight Connector 6"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9.5pt,14.1pt" to="561.4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" strokecolor="#7f7f7f [1612]" strokeweight=".5pt"/>
            </w:pict>
          </mc:Fallback>
        </mc:AlternateContent>
      </w:r>
    </w:p>
    <w:p w14:paraId="59ECD064" w14:textId="7A0E2342" w:rsidR="00D70D29" w:rsidRDefault="00D70D29" w:rsidP="00FD71C5">
      <w:pPr>
        <w:tabs>
          <w:tab w:val="left" w:pos="990"/>
          <w:tab w:val="left" w:pos="1080"/>
          <w:tab w:val="left" w:pos="11340"/>
        </w:tabs>
        <w:spacing w:line="240" w:lineRule="atLeast"/>
        <w:ind w:left="990" w:right="450"/>
        <w:rPr>
          <w:rFonts w:ascii="Arial Black" w:hAnsi="Arial Black"/>
          <w:color w:val="008000"/>
          <w:sz w:val="20"/>
          <w:szCs w:val="20"/>
        </w:rPr>
      </w:pPr>
    </w:p>
    <w:p w14:paraId="01DE5893" w14:textId="0B878B4C" w:rsidR="00A87FDE" w:rsidRPr="00E724F5" w:rsidRDefault="00E200F0" w:rsidP="00E724F5">
      <w:pPr>
        <w:tabs>
          <w:tab w:val="left" w:pos="990"/>
          <w:tab w:val="left" w:pos="1080"/>
          <w:tab w:val="left" w:pos="11340"/>
        </w:tabs>
        <w:spacing w:line="240" w:lineRule="atLeast"/>
        <w:ind w:left="990" w:right="450"/>
        <w:rPr>
          <w:rFonts w:ascii="Arial Black" w:hAnsi="Arial Black"/>
          <w:color w:val="008000"/>
          <w:sz w:val="20"/>
          <w:szCs w:val="20"/>
        </w:rPr>
      </w:pPr>
      <w:r w:rsidRPr="001E2660">
        <w:rPr>
          <w:rFonts w:ascii="Arial Black" w:hAnsi="Arial Black"/>
          <w:color w:val="008000"/>
          <w:sz w:val="20"/>
          <w:szCs w:val="20"/>
        </w:rPr>
        <w:t>LAGOON/BIKE/PEDESTRIAN</w:t>
      </w:r>
    </w:p>
    <w:p w14:paraId="1B4036F0" w14:textId="56940883" w:rsidR="00A87FDE" w:rsidRPr="007308D4" w:rsidRDefault="00A87FDE" w:rsidP="00FD71C5">
      <w:pPr>
        <w:pStyle w:val="ListParagraph"/>
        <w:numPr>
          <w:ilvl w:val="0"/>
          <w:numId w:val="6"/>
        </w:numPr>
        <w:tabs>
          <w:tab w:val="left" w:pos="990"/>
        </w:tabs>
        <w:ind w:right="540"/>
        <w:rPr>
          <w:rFonts w:cstheme="minorHAnsi"/>
          <w:b/>
          <w:sz w:val="20"/>
          <w:szCs w:val="20"/>
        </w:rPr>
      </w:pPr>
      <w:r>
        <w:rPr>
          <w:rFonts w:cstheme="minorHAnsi"/>
          <w:sz w:val="20"/>
          <w:szCs w:val="20"/>
        </w:rPr>
        <w:t xml:space="preserve">Residents and businesses along </w:t>
      </w:r>
      <w:r w:rsidRPr="00A87FDE">
        <w:rPr>
          <w:rFonts w:cstheme="minorHAnsi"/>
          <w:b/>
          <w:sz w:val="20"/>
          <w:szCs w:val="20"/>
        </w:rPr>
        <w:t>N. Rios Avenue</w:t>
      </w:r>
      <w:r>
        <w:rPr>
          <w:rFonts w:cstheme="minorHAnsi"/>
          <w:sz w:val="20"/>
          <w:szCs w:val="20"/>
        </w:rPr>
        <w:t xml:space="preserve"> in Solana Beach</w:t>
      </w:r>
      <w:r w:rsidR="0016056D">
        <w:rPr>
          <w:rFonts w:cstheme="minorHAnsi"/>
          <w:sz w:val="20"/>
          <w:szCs w:val="20"/>
        </w:rPr>
        <w:t xml:space="preserve"> and </w:t>
      </w:r>
      <w:r w:rsidR="0016056D" w:rsidRPr="0016056D">
        <w:rPr>
          <w:rFonts w:cstheme="minorHAnsi"/>
          <w:b/>
          <w:sz w:val="20"/>
          <w:szCs w:val="20"/>
        </w:rPr>
        <w:t>Manchester Avenue</w:t>
      </w:r>
      <w:r>
        <w:rPr>
          <w:rFonts w:cstheme="minorHAnsi"/>
          <w:sz w:val="20"/>
          <w:szCs w:val="20"/>
        </w:rPr>
        <w:t xml:space="preserve"> </w:t>
      </w:r>
      <w:r w:rsidR="0016056D">
        <w:rPr>
          <w:rFonts w:cstheme="minorHAnsi"/>
          <w:sz w:val="20"/>
          <w:szCs w:val="20"/>
        </w:rPr>
        <w:t xml:space="preserve">in Encinitas </w:t>
      </w:r>
      <w:r>
        <w:rPr>
          <w:rFonts w:cstheme="minorHAnsi"/>
          <w:sz w:val="20"/>
          <w:szCs w:val="20"/>
        </w:rPr>
        <w:t xml:space="preserve">can expect an increase in vehicle and equipment traffic as well as general vehicle noise and back-up </w:t>
      </w:r>
      <w:r>
        <w:rPr>
          <w:rFonts w:cstheme="minorHAnsi"/>
          <w:sz w:val="20"/>
          <w:szCs w:val="20"/>
        </w:rPr>
        <w:lastRenderedPageBreak/>
        <w:t xml:space="preserve">alarms from </w:t>
      </w:r>
      <w:r w:rsidR="007D2139">
        <w:rPr>
          <w:sz w:val="20"/>
          <w:szCs w:val="20"/>
        </w:rPr>
        <w:t>Monday</w:t>
      </w:r>
      <w:r w:rsidR="009E0978">
        <w:rPr>
          <w:sz w:val="20"/>
          <w:szCs w:val="20"/>
        </w:rPr>
        <w:t xml:space="preserve">, </w:t>
      </w:r>
      <w:r w:rsidR="009A4926">
        <w:rPr>
          <w:sz w:val="20"/>
          <w:szCs w:val="20"/>
        </w:rPr>
        <w:t>March 1</w:t>
      </w:r>
      <w:r w:rsidR="00F73CDB">
        <w:rPr>
          <w:sz w:val="20"/>
          <w:szCs w:val="20"/>
        </w:rPr>
        <w:t xml:space="preserve">, through </w:t>
      </w:r>
      <w:r w:rsidR="00B66375">
        <w:rPr>
          <w:sz w:val="20"/>
          <w:szCs w:val="20"/>
        </w:rPr>
        <w:t>Friday</w:t>
      </w:r>
      <w:r w:rsidR="00F73CDB">
        <w:rPr>
          <w:sz w:val="20"/>
          <w:szCs w:val="20"/>
        </w:rPr>
        <w:t xml:space="preserve">, </w:t>
      </w:r>
      <w:r w:rsidR="009A4926">
        <w:rPr>
          <w:sz w:val="20"/>
          <w:szCs w:val="20"/>
        </w:rPr>
        <w:t>March 5</w:t>
      </w:r>
      <w:r w:rsidR="009B6FE4">
        <w:rPr>
          <w:sz w:val="20"/>
          <w:szCs w:val="20"/>
        </w:rPr>
        <w:t>,</w:t>
      </w:r>
      <w:r w:rsidR="009B6FE4" w:rsidRPr="001E2660">
        <w:rPr>
          <w:sz w:val="20"/>
          <w:szCs w:val="20"/>
        </w:rPr>
        <w:t xml:space="preserve"> </w:t>
      </w:r>
      <w:r>
        <w:rPr>
          <w:rFonts w:cstheme="minorHAnsi"/>
          <w:sz w:val="20"/>
          <w:szCs w:val="20"/>
        </w:rPr>
        <w:t>from 7 a.m. – 5 p.m. for transport and hauling of dirt, equipment,</w:t>
      </w:r>
      <w:r w:rsidR="0016056D">
        <w:rPr>
          <w:rFonts w:cstheme="minorHAnsi"/>
          <w:sz w:val="20"/>
          <w:szCs w:val="20"/>
        </w:rPr>
        <w:t xml:space="preserve"> plants,</w:t>
      </w:r>
      <w:r>
        <w:rPr>
          <w:rFonts w:cstheme="minorHAnsi"/>
          <w:sz w:val="20"/>
          <w:szCs w:val="20"/>
        </w:rPr>
        <w:t xml:space="preserve"> and other materials to and from the San </w:t>
      </w:r>
      <w:proofErr w:type="spellStart"/>
      <w:r>
        <w:rPr>
          <w:rFonts w:cstheme="minorHAnsi"/>
          <w:sz w:val="20"/>
          <w:szCs w:val="20"/>
        </w:rPr>
        <w:t>Elijo</w:t>
      </w:r>
      <w:proofErr w:type="spellEnd"/>
      <w:r>
        <w:rPr>
          <w:rFonts w:cstheme="minorHAnsi"/>
          <w:sz w:val="20"/>
          <w:szCs w:val="20"/>
        </w:rPr>
        <w:t xml:space="preserve"> Lagoon. </w:t>
      </w:r>
    </w:p>
    <w:p w14:paraId="2FBE3065" w14:textId="77777777" w:rsidR="00867AD0" w:rsidRPr="00FE1E64" w:rsidRDefault="00867AD0" w:rsidP="00FD71C5">
      <w:pPr>
        <w:tabs>
          <w:tab w:val="left" w:pos="990"/>
        </w:tabs>
        <w:ind w:right="540"/>
        <w:rPr>
          <w:rFonts w:cstheme="minorHAnsi"/>
          <w:b/>
          <w:sz w:val="18"/>
          <w:szCs w:val="18"/>
        </w:rPr>
      </w:pPr>
    </w:p>
    <w:p w14:paraId="0E6AD817" w14:textId="55AA5B00" w:rsidR="00FE1E64" w:rsidRPr="00DB356E" w:rsidRDefault="007A1271" w:rsidP="00FD71C5">
      <w:pPr>
        <w:pStyle w:val="ListParagraph"/>
        <w:numPr>
          <w:ilvl w:val="0"/>
          <w:numId w:val="1"/>
        </w:numPr>
        <w:tabs>
          <w:tab w:val="left" w:pos="990"/>
          <w:tab w:val="left" w:pos="11340"/>
        </w:tabs>
        <w:ind w:left="1440" w:right="446"/>
        <w:rPr>
          <w:sz w:val="20"/>
          <w:szCs w:val="20"/>
        </w:rPr>
      </w:pPr>
      <w:r w:rsidRPr="001E2660">
        <w:rPr>
          <w:sz w:val="20"/>
          <w:szCs w:val="20"/>
        </w:rPr>
        <w:t xml:space="preserve">To view current San </w:t>
      </w:r>
      <w:proofErr w:type="spellStart"/>
      <w:r w:rsidRPr="001E2660">
        <w:rPr>
          <w:sz w:val="20"/>
          <w:szCs w:val="20"/>
        </w:rPr>
        <w:t>Elijo</w:t>
      </w:r>
      <w:proofErr w:type="spellEnd"/>
      <w:r w:rsidRPr="001E2660">
        <w:rPr>
          <w:sz w:val="20"/>
          <w:szCs w:val="20"/>
        </w:rPr>
        <w:t xml:space="preserve"> Lag</w:t>
      </w:r>
      <w:r w:rsidR="00DB356E">
        <w:rPr>
          <w:sz w:val="20"/>
          <w:szCs w:val="20"/>
        </w:rPr>
        <w:t xml:space="preserve">oon trail closures please visit </w:t>
      </w:r>
      <w:hyperlink r:id="rId9" w:history="1">
        <w:r w:rsidR="00DB356E" w:rsidRPr="00994ECF">
          <w:rPr>
            <w:rStyle w:val="Hyperlink"/>
            <w:sz w:val="20"/>
            <w:szCs w:val="20"/>
          </w:rPr>
          <w:t>thenaturecollective.org/trails</w:t>
        </w:r>
      </w:hyperlink>
      <w:r w:rsidR="00DB356E">
        <w:rPr>
          <w:sz w:val="20"/>
          <w:szCs w:val="20"/>
        </w:rPr>
        <w:t xml:space="preserve">. </w:t>
      </w:r>
      <w:r w:rsidRPr="00DB356E">
        <w:rPr>
          <w:sz w:val="20"/>
          <w:szCs w:val="20"/>
        </w:rPr>
        <w:t xml:space="preserve">For information on the San </w:t>
      </w:r>
      <w:proofErr w:type="spellStart"/>
      <w:r w:rsidRPr="00DB356E">
        <w:rPr>
          <w:sz w:val="20"/>
          <w:szCs w:val="20"/>
        </w:rPr>
        <w:t>Elijo</w:t>
      </w:r>
      <w:proofErr w:type="spellEnd"/>
      <w:r w:rsidRPr="00DB356E">
        <w:rPr>
          <w:sz w:val="20"/>
          <w:szCs w:val="20"/>
        </w:rPr>
        <w:t xml:space="preserve"> Lagoon Restoration</w:t>
      </w:r>
      <w:r w:rsidR="00DB356E">
        <w:rPr>
          <w:sz w:val="20"/>
          <w:szCs w:val="20"/>
        </w:rPr>
        <w:t xml:space="preserve"> project</w:t>
      </w:r>
      <w:r w:rsidR="00994ECF">
        <w:rPr>
          <w:sz w:val="20"/>
          <w:szCs w:val="20"/>
        </w:rPr>
        <w:t xml:space="preserve">, please visit </w:t>
      </w:r>
      <w:hyperlink r:id="rId10" w:history="1">
        <w:r w:rsidR="00994ECF" w:rsidRPr="00994ECF">
          <w:rPr>
            <w:rStyle w:val="Hyperlink"/>
            <w:sz w:val="20"/>
            <w:szCs w:val="20"/>
          </w:rPr>
          <w:t>thenaturecollective.org/project/san-</w:t>
        </w:r>
        <w:proofErr w:type="spellStart"/>
        <w:r w:rsidR="00994ECF" w:rsidRPr="00994ECF">
          <w:rPr>
            <w:rStyle w:val="Hyperlink"/>
            <w:sz w:val="20"/>
            <w:szCs w:val="20"/>
          </w:rPr>
          <w:t>elijo</w:t>
        </w:r>
        <w:proofErr w:type="spellEnd"/>
        <w:r w:rsidR="00994ECF" w:rsidRPr="00994ECF">
          <w:rPr>
            <w:rStyle w:val="Hyperlink"/>
            <w:sz w:val="20"/>
            <w:szCs w:val="20"/>
          </w:rPr>
          <w:t>-lagoon-restoration</w:t>
        </w:r>
      </w:hyperlink>
      <w:r w:rsidR="00994ECF">
        <w:rPr>
          <w:sz w:val="20"/>
          <w:szCs w:val="20"/>
        </w:rPr>
        <w:t>.</w:t>
      </w:r>
    </w:p>
    <w:p w14:paraId="2D004663" w14:textId="77777777" w:rsidR="00295AA8" w:rsidRDefault="00295AA8" w:rsidP="006C2679">
      <w:pPr>
        <w:tabs>
          <w:tab w:val="left" w:pos="990"/>
          <w:tab w:val="left" w:pos="11340"/>
        </w:tabs>
        <w:ind w:left="720" w:right="540"/>
        <w:jc w:val="center"/>
        <w:rPr>
          <w:i/>
          <w:sz w:val="20"/>
          <w:szCs w:val="20"/>
        </w:rPr>
      </w:pPr>
    </w:p>
    <w:p w14:paraId="66966155" w14:textId="4F60165B" w:rsidR="006C73EB" w:rsidRDefault="00B36AAB" w:rsidP="009F3A78">
      <w:pPr>
        <w:tabs>
          <w:tab w:val="left" w:pos="990"/>
          <w:tab w:val="left" w:pos="11340"/>
        </w:tabs>
        <w:ind w:left="720" w:right="540"/>
        <w:jc w:val="center"/>
        <w:rPr>
          <w:b/>
          <w:i/>
          <w:sz w:val="20"/>
          <w:szCs w:val="20"/>
        </w:rPr>
      </w:pPr>
      <w:r w:rsidRPr="001E2660">
        <w:rPr>
          <w:i/>
          <w:sz w:val="20"/>
          <w:szCs w:val="20"/>
        </w:rPr>
        <w:t xml:space="preserve">Sign up for project updates at </w:t>
      </w:r>
      <w:hyperlink r:id="rId11" w:history="1">
        <w:r w:rsidRPr="001E2660">
          <w:rPr>
            <w:rStyle w:val="Hyperlink"/>
            <w:b/>
            <w:i/>
            <w:sz w:val="20"/>
            <w:szCs w:val="20"/>
          </w:rPr>
          <w:t>KeepSanDiegoMoving.com/BuildNCC</w:t>
        </w:r>
      </w:hyperlink>
      <w:r w:rsidRPr="001E2660">
        <w:rPr>
          <w:rStyle w:val="Hyperlink"/>
          <w:b/>
          <w:i/>
          <w:sz w:val="20"/>
          <w:szCs w:val="20"/>
        </w:rPr>
        <w:t>,</w:t>
      </w:r>
      <w:r w:rsidRPr="001E2660">
        <w:rPr>
          <w:i/>
          <w:sz w:val="20"/>
          <w:szCs w:val="20"/>
        </w:rPr>
        <w:t xml:space="preserve"> </w:t>
      </w:r>
      <w:r w:rsidR="001E2660">
        <w:rPr>
          <w:i/>
          <w:sz w:val="20"/>
          <w:szCs w:val="20"/>
        </w:rPr>
        <w:t xml:space="preserve">                                                                                                  </w:t>
      </w:r>
      <w:r w:rsidRPr="001E2660">
        <w:rPr>
          <w:i/>
          <w:sz w:val="20"/>
          <w:szCs w:val="20"/>
        </w:rPr>
        <w:t xml:space="preserve">or text </w:t>
      </w:r>
      <w:r w:rsidRPr="001E2660">
        <w:rPr>
          <w:b/>
          <w:i/>
          <w:sz w:val="20"/>
          <w:szCs w:val="20"/>
        </w:rPr>
        <w:t>BuildNCC</w:t>
      </w:r>
      <w:r w:rsidRPr="001E2660">
        <w:rPr>
          <w:i/>
          <w:sz w:val="20"/>
          <w:szCs w:val="20"/>
        </w:rPr>
        <w:t xml:space="preserve"> to </w:t>
      </w:r>
      <w:r w:rsidRPr="001E2660">
        <w:rPr>
          <w:b/>
          <w:i/>
          <w:sz w:val="20"/>
          <w:szCs w:val="20"/>
        </w:rPr>
        <w:t>313131</w:t>
      </w:r>
      <w:r w:rsidRPr="001E2660">
        <w:rPr>
          <w:i/>
          <w:sz w:val="20"/>
          <w:szCs w:val="20"/>
        </w:rPr>
        <w:t xml:space="preserve"> to receive construction alerts. For questions, please call </w:t>
      </w:r>
      <w:r w:rsidRPr="001E2660">
        <w:rPr>
          <w:b/>
          <w:i/>
          <w:sz w:val="20"/>
          <w:szCs w:val="20"/>
        </w:rPr>
        <w:t>844-NCC-0050.</w:t>
      </w:r>
    </w:p>
    <w:p w14:paraId="40D2D520" w14:textId="5867EE45" w:rsidR="00833959" w:rsidRPr="00833959" w:rsidRDefault="00833959" w:rsidP="001E06E6">
      <w:pPr>
        <w:ind w:right="-720"/>
        <w:rPr>
          <w:sz w:val="20"/>
          <w:szCs w:val="20"/>
        </w:rPr>
      </w:pPr>
    </w:p>
    <w:sectPr w:rsidR="00833959" w:rsidRPr="00833959" w:rsidSect="00544C06">
      <w:headerReference w:type="default" r:id="rId12"/>
      <w:footerReference w:type="even" r:id="rId13"/>
      <w:footerReference w:type="default" r:id="rId14"/>
      <w:pgSz w:w="12240" w:h="15840"/>
      <w:pgMar w:top="-57" w:right="720" w:bottom="0" w:left="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DA78EC" w14:textId="77777777" w:rsidR="00576452" w:rsidRDefault="00576452" w:rsidP="00DE0E9F">
      <w:r>
        <w:separator/>
      </w:r>
    </w:p>
  </w:endnote>
  <w:endnote w:type="continuationSeparator" w:id="0">
    <w:p w14:paraId="07D2728F" w14:textId="77777777" w:rsidR="00576452" w:rsidRDefault="00576452" w:rsidP="00DE0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Lucida Grande">
    <w:altName w:val="Lucida Grande"/>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505E3" w14:textId="77777777" w:rsidR="001D152E" w:rsidRDefault="000B0DEA">
    <w:pPr>
      <w:pStyle w:val="Footer"/>
    </w:pPr>
    <w:sdt>
      <w:sdtPr>
        <w:id w:val="1166593473"/>
        <w:placeholder>
          <w:docPart w:val="E47E2A63E4D6CA4C855EB6427D187B3E"/>
        </w:placeholder>
        <w:temporary/>
        <w:showingPlcHdr/>
      </w:sdtPr>
      <w:sdtEndPr/>
      <w:sdtContent>
        <w:r w:rsidR="001D152E">
          <w:t>[Type text]</w:t>
        </w:r>
      </w:sdtContent>
    </w:sdt>
    <w:r w:rsidR="001D152E">
      <w:ptab w:relativeTo="margin" w:alignment="center" w:leader="none"/>
    </w:r>
    <w:sdt>
      <w:sdtPr>
        <w:id w:val="-662934148"/>
        <w:placeholder>
          <w:docPart w:val="E21AEF7E0C75A34589286B4D96A4EE27"/>
        </w:placeholder>
        <w:temporary/>
        <w:showingPlcHdr/>
      </w:sdtPr>
      <w:sdtEndPr/>
      <w:sdtContent>
        <w:r w:rsidR="001D152E">
          <w:t>[Type text]</w:t>
        </w:r>
      </w:sdtContent>
    </w:sdt>
    <w:r w:rsidR="001D152E">
      <w:ptab w:relativeTo="margin" w:alignment="right" w:leader="none"/>
    </w:r>
    <w:sdt>
      <w:sdtPr>
        <w:id w:val="-1755973723"/>
        <w:placeholder>
          <w:docPart w:val="810D862ED0C416488AC253A776E62DFF"/>
        </w:placeholder>
        <w:temporary/>
        <w:showingPlcHdr/>
      </w:sdtPr>
      <w:sdtEndPr/>
      <w:sdtContent>
        <w:r w:rsidR="001D152E">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89CC4" w14:textId="7C4A5D51" w:rsidR="00E200F0" w:rsidRDefault="00D239B4" w:rsidP="00340AA1">
    <w:pPr>
      <w:pStyle w:val="Footer"/>
      <w:ind w:right="-720"/>
      <w:jc w:val="center"/>
    </w:pPr>
    <w:r>
      <w:rPr>
        <w:noProof/>
      </w:rPr>
      <w:drawing>
        <wp:inline distT="0" distB="0" distL="0" distR="0" wp14:anchorId="629FE7FE" wp14:editId="6F6BADB8">
          <wp:extent cx="7315200" cy="860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0" cy="860425"/>
                  </a:xfrm>
                  <a:prstGeom prst="rect">
                    <a:avLst/>
                  </a:prstGeom>
                  <a:noFill/>
                  <a:ln>
                    <a:noFill/>
                  </a:ln>
                </pic:spPr>
              </pic:pic>
            </a:graphicData>
          </a:graphic>
        </wp:inline>
      </w:drawing>
    </w:r>
  </w:p>
  <w:p w14:paraId="1862F5D4" w14:textId="5C37618F" w:rsidR="00625F19" w:rsidRDefault="00625F19" w:rsidP="00625F19">
    <w:pPr>
      <w:pStyle w:val="Footer"/>
      <w:tabs>
        <w:tab w:val="clear" w:pos="4320"/>
        <w:tab w:val="clear" w:pos="8640"/>
        <w:tab w:val="left" w:pos="16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EC8D2" w14:textId="77777777" w:rsidR="00576452" w:rsidRDefault="00576452" w:rsidP="00DE0E9F">
      <w:r>
        <w:separator/>
      </w:r>
    </w:p>
  </w:footnote>
  <w:footnote w:type="continuationSeparator" w:id="0">
    <w:p w14:paraId="1CF61F8C" w14:textId="77777777" w:rsidR="00576452" w:rsidRDefault="00576452" w:rsidP="00DE0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041A7" w14:textId="5FD90816" w:rsidR="00833959" w:rsidRDefault="00833959">
    <w:pPr>
      <w:pStyle w:val="Header"/>
    </w:pPr>
    <w:r w:rsidRPr="00833959">
      <w:rPr>
        <w:noProof/>
      </w:rPr>
      <w:drawing>
        <wp:anchor distT="0" distB="0" distL="114300" distR="114300" simplePos="0" relativeHeight="251659264" behindDoc="0" locked="0" layoutInCell="1" allowOverlap="1" wp14:anchorId="24183027" wp14:editId="35C9FCBB">
          <wp:simplePos x="0" y="0"/>
          <wp:positionH relativeFrom="margin">
            <wp:posOffset>6927</wp:posOffset>
          </wp:positionH>
          <wp:positionV relativeFrom="paragraph">
            <wp:posOffset>5715</wp:posOffset>
          </wp:positionV>
          <wp:extent cx="7759700" cy="1409700"/>
          <wp:effectExtent l="0" t="0" r="0" b="0"/>
          <wp:wrapThrough wrapText="bothSides">
            <wp:wrapPolygon edited="0">
              <wp:start x="0" y="0"/>
              <wp:lineTo x="0" y="21308"/>
              <wp:lineTo x="21529" y="21308"/>
              <wp:lineTo x="21529" y="0"/>
              <wp:lineTo x="0" y="0"/>
            </wp:wrapPolygon>
          </wp:wrapThrough>
          <wp:docPr id="10" name="Picture 10" descr="Mac Public:Graphics:2017 SWS Client Files:SANDAG I-5 NCC:Templates:01 Planned Closures:SAN-NCC-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 Public:Graphics:2017 SWS Client Files:SANDAG I-5 NCC:Templates:01 Planned Closures:SAN-NCC-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9700" cy="1409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3959">
      <w:rPr>
        <w:noProof/>
      </w:rPr>
      <mc:AlternateContent>
        <mc:Choice Requires="wps">
          <w:drawing>
            <wp:anchor distT="0" distB="0" distL="114300" distR="114300" simplePos="0" relativeHeight="251660288" behindDoc="0" locked="0" layoutInCell="1" allowOverlap="1" wp14:anchorId="33D21C09" wp14:editId="1E8A65A1">
              <wp:simplePos x="0" y="0"/>
              <wp:positionH relativeFrom="column">
                <wp:posOffset>2165350</wp:posOffset>
              </wp:positionH>
              <wp:positionV relativeFrom="paragraph">
                <wp:posOffset>231140</wp:posOffset>
              </wp:positionV>
              <wp:extent cx="0" cy="914400"/>
              <wp:effectExtent l="0" t="0" r="38100" b="19050"/>
              <wp:wrapNone/>
              <wp:docPr id="5" name="Straight Connector 5"/>
              <wp:cNvGraphicFramePr/>
              <a:graphic xmlns:a="http://schemas.openxmlformats.org/drawingml/2006/main">
                <a:graphicData uri="http://schemas.microsoft.com/office/word/2010/wordprocessingShape">
                  <wps:wsp>
                    <wps:cNvCnPr/>
                    <wps:spPr>
                      <a:xfrm>
                        <a:off x="0" y="0"/>
                        <a:ext cx="0" cy="914400"/>
                      </a:xfrm>
                      <a:prstGeom prst="line">
                        <a:avLst/>
                      </a:prstGeom>
                      <a:ln w="9525"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C8F877E"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70.5pt,18.2pt" to="170.5pt,9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" strokecolor="white [3212]"/>
          </w:pict>
        </mc:Fallback>
      </mc:AlternateContent>
    </w:r>
    <w:r w:rsidRPr="00833959">
      <w:rPr>
        <w:noProof/>
      </w:rPr>
      <mc:AlternateContent>
        <mc:Choice Requires="wps">
          <w:drawing>
            <wp:anchor distT="0" distB="0" distL="114300" distR="114300" simplePos="0" relativeHeight="251661312" behindDoc="0" locked="0" layoutInCell="1" allowOverlap="1" wp14:anchorId="3E699B98" wp14:editId="7482E258">
              <wp:simplePos x="0" y="0"/>
              <wp:positionH relativeFrom="column">
                <wp:posOffset>2355850</wp:posOffset>
              </wp:positionH>
              <wp:positionV relativeFrom="paragraph">
                <wp:posOffset>143510</wp:posOffset>
              </wp:positionV>
              <wp:extent cx="2657475" cy="1066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2657475" cy="1066800"/>
                      </a:xfrm>
                      <a:prstGeom prst="rect">
                        <a:avLst/>
                      </a:prstGeom>
                      <a:noFill/>
                      <a:ln w="6350">
                        <a:noFill/>
                      </a:ln>
                    </wps:spPr>
                    <wps:txbx>
                      <w:txbxContent>
                        <w:p w14:paraId="04F33B1B" w14:textId="77777777" w:rsidR="00833959" w:rsidRPr="00E200F0" w:rsidRDefault="00833959" w:rsidP="00833959">
                          <w:pPr>
                            <w:rPr>
                              <w:rFonts w:ascii="Arial Narrow" w:hAnsi="Arial Narrow"/>
                              <w:color w:val="FFFFFF" w:themeColor="background1"/>
                              <w:spacing w:val="20"/>
                              <w:sz w:val="44"/>
                              <w:szCs w:val="56"/>
                            </w:rPr>
                          </w:pPr>
                          <w:r w:rsidRPr="00E200F0">
                            <w:rPr>
                              <w:rFonts w:ascii="Arial Narrow" w:hAnsi="Arial Narrow"/>
                              <w:color w:val="FFFFFF" w:themeColor="background1"/>
                              <w:spacing w:val="20"/>
                              <w:sz w:val="44"/>
                              <w:szCs w:val="56"/>
                            </w:rPr>
                            <w:t>Construction</w:t>
                          </w:r>
                          <w:r w:rsidRPr="00E200F0">
                            <w:rPr>
                              <w:rFonts w:ascii="Arial Narrow" w:hAnsi="Arial Narrow"/>
                              <w:color w:val="FFFFFF" w:themeColor="background1"/>
                              <w:spacing w:val="20"/>
                              <w:sz w:val="44"/>
                              <w:szCs w:val="56"/>
                            </w:rPr>
                            <w:br/>
                            <w:t>Schedule – Night Work and Closures</w:t>
                          </w:r>
                        </w:p>
                        <w:p w14:paraId="022F1BDB" w14:textId="77777777" w:rsidR="00833959" w:rsidRPr="00FD71C5" w:rsidRDefault="00833959" w:rsidP="00833959">
                          <w:pPr>
                            <w:rPr>
                              <w:color w:val="FFFFFF" w:themeColor="background1"/>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E699B98" id="_x0000_t202" coordsize="21600,21600" o:spt="202" path="m,l,21600r21600,l21600,xe">
              <v:stroke joinstyle="miter"/>
              <v:path gradientshapeok="t" o:connecttype="rect"/>
            </v:shapetype>
            <v:shape id="Text Box 7" o:spid="_x0000_s1026" type="#_x0000_t202" style="position:absolute;margin-left:185.5pt;margin-top:11.3pt;width:209.25pt;height:8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" filled="f" stroked="f" strokeweight=".5pt">
              <v:textbox>
                <w:txbxContent>
                  <w:p w14:paraId="04F33B1B" w14:textId="77777777" w:rsidR="00833959" w:rsidRPr="00E200F0" w:rsidRDefault="00833959" w:rsidP="00833959">
                    <w:pPr>
                      <w:rPr>
                        <w:rFonts w:ascii="Arial Narrow" w:hAnsi="Arial Narrow"/>
                        <w:color w:val="FFFFFF" w:themeColor="background1"/>
                        <w:spacing w:val="20"/>
                        <w:sz w:val="44"/>
                        <w:szCs w:val="56"/>
                      </w:rPr>
                    </w:pPr>
                    <w:r w:rsidRPr="00E200F0">
                      <w:rPr>
                        <w:rFonts w:ascii="Arial Narrow" w:hAnsi="Arial Narrow"/>
                        <w:color w:val="FFFFFF" w:themeColor="background1"/>
                        <w:spacing w:val="20"/>
                        <w:sz w:val="44"/>
                        <w:szCs w:val="56"/>
                      </w:rPr>
                      <w:t>Construction</w:t>
                    </w:r>
                    <w:r w:rsidRPr="00E200F0">
                      <w:rPr>
                        <w:rFonts w:ascii="Arial Narrow" w:hAnsi="Arial Narrow"/>
                        <w:color w:val="FFFFFF" w:themeColor="background1"/>
                        <w:spacing w:val="20"/>
                        <w:sz w:val="44"/>
                        <w:szCs w:val="56"/>
                      </w:rPr>
                      <w:br/>
                      <w:t>Schedule – Night Work and Closures</w:t>
                    </w:r>
                  </w:p>
                  <w:p w14:paraId="022F1BDB" w14:textId="77777777" w:rsidR="00833959" w:rsidRPr="00FD71C5" w:rsidRDefault="00833959" w:rsidP="00833959">
                    <w:pPr>
                      <w:rPr>
                        <w:color w:val="FFFFFF" w:themeColor="background1"/>
                        <w:sz w:val="40"/>
                        <w:szCs w:val="40"/>
                      </w:rPr>
                    </w:pPr>
                  </w:p>
                </w:txbxContent>
              </v:textbox>
            </v:shape>
          </w:pict>
        </mc:Fallback>
      </mc:AlternateContent>
    </w:r>
  </w:p>
  <w:p w14:paraId="39B1BBD5" w14:textId="77777777" w:rsidR="00833959" w:rsidRDefault="008339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71AB4"/>
    <w:multiLevelType w:val="hybridMultilevel"/>
    <w:tmpl w:val="422E5B4C"/>
    <w:lvl w:ilvl="0" w:tplc="04090003">
      <w:start w:val="1"/>
      <w:numFmt w:val="bullet"/>
      <w:lvlText w:val="o"/>
      <w:lvlJc w:val="left"/>
      <w:pPr>
        <w:ind w:left="1440" w:hanging="360"/>
      </w:pPr>
      <w:rPr>
        <w:rFonts w:ascii="Courier New" w:hAnsi="Courier New" w:cs="Courier New" w:hint="default"/>
        <w:color w:val="292934" w:themeColor="text1"/>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0F2FA0"/>
    <w:multiLevelType w:val="hybridMultilevel"/>
    <w:tmpl w:val="090C4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B25D6E"/>
    <w:multiLevelType w:val="hybridMultilevel"/>
    <w:tmpl w:val="321E28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8763E3A"/>
    <w:multiLevelType w:val="hybridMultilevel"/>
    <w:tmpl w:val="DA8831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BEF6EC2"/>
    <w:multiLevelType w:val="hybridMultilevel"/>
    <w:tmpl w:val="7BBC7366"/>
    <w:lvl w:ilvl="0" w:tplc="04090001">
      <w:start w:val="1"/>
      <w:numFmt w:val="bullet"/>
      <w:lvlText w:val=""/>
      <w:lvlJc w:val="left"/>
      <w:pPr>
        <w:ind w:left="1440" w:hanging="360"/>
      </w:pPr>
      <w:rPr>
        <w:rFonts w:ascii="Symbol" w:hAnsi="Symbol" w:hint="default"/>
        <w:color w:val="292934" w:themeColor="text1"/>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3D151EF8"/>
    <w:multiLevelType w:val="hybridMultilevel"/>
    <w:tmpl w:val="6D7A42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C1A41AB"/>
    <w:multiLevelType w:val="hybridMultilevel"/>
    <w:tmpl w:val="16B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B64FFC"/>
    <w:multiLevelType w:val="hybridMultilevel"/>
    <w:tmpl w:val="9D00B284"/>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6A1749E1"/>
    <w:multiLevelType w:val="hybridMultilevel"/>
    <w:tmpl w:val="016E46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6A5C153E"/>
    <w:multiLevelType w:val="hybridMultilevel"/>
    <w:tmpl w:val="1A8CB3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71B61863"/>
    <w:multiLevelType w:val="hybridMultilevel"/>
    <w:tmpl w:val="DE8A1328"/>
    <w:lvl w:ilvl="0" w:tplc="4F0623B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BE1922"/>
    <w:multiLevelType w:val="hybridMultilevel"/>
    <w:tmpl w:val="52F29204"/>
    <w:lvl w:ilvl="0" w:tplc="08E23C54">
      <w:start w:val="1"/>
      <w:numFmt w:val="bullet"/>
      <w:lvlText w:val=""/>
      <w:lvlJc w:val="left"/>
      <w:pPr>
        <w:ind w:left="1800" w:hanging="360"/>
      </w:pPr>
      <w:rPr>
        <w:rFonts w:ascii="Symbol" w:hAnsi="Symbol" w:hint="default"/>
        <w:sz w:val="20"/>
        <w:szCs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7BE6776F"/>
    <w:multiLevelType w:val="hybridMultilevel"/>
    <w:tmpl w:val="7F4C04E6"/>
    <w:lvl w:ilvl="0" w:tplc="04090001">
      <w:start w:val="1"/>
      <w:numFmt w:val="bullet"/>
      <w:lvlText w:val=""/>
      <w:lvlJc w:val="left"/>
      <w:pPr>
        <w:ind w:left="1440" w:hanging="360"/>
      </w:pPr>
      <w:rPr>
        <w:rFonts w:ascii="Symbol" w:hAnsi="Symbol" w:hint="default"/>
        <w:color w:val="292934" w:themeColor="text1"/>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3"/>
  </w:num>
  <w:num w:numId="3">
    <w:abstractNumId w:val="6"/>
  </w:num>
  <w:num w:numId="4">
    <w:abstractNumId w:val="6"/>
  </w:num>
  <w:num w:numId="5">
    <w:abstractNumId w:val="9"/>
  </w:num>
  <w:num w:numId="6">
    <w:abstractNumId w:val="4"/>
  </w:num>
  <w:num w:numId="7">
    <w:abstractNumId w:val="1"/>
  </w:num>
  <w:num w:numId="8">
    <w:abstractNumId w:val="12"/>
  </w:num>
  <w:num w:numId="9">
    <w:abstractNumId w:val="0"/>
  </w:num>
  <w:num w:numId="10">
    <w:abstractNumId w:val="8"/>
  </w:num>
  <w:num w:numId="11">
    <w:abstractNumId w:val="2"/>
  </w:num>
  <w:num w:numId="12">
    <w:abstractNumId w:val="7"/>
  </w:num>
  <w:num w:numId="13">
    <w:abstractNumId w:val="1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TA2N7GwNLAwNjRS0lEKTi0uzszPAykwqQUAJSVqnSwAAAA="/>
  </w:docVars>
  <w:rsids>
    <w:rsidRoot w:val="00DE0E9F"/>
    <w:rsid w:val="00000D9C"/>
    <w:rsid w:val="00001FBB"/>
    <w:rsid w:val="000021C3"/>
    <w:rsid w:val="000070FA"/>
    <w:rsid w:val="000122AA"/>
    <w:rsid w:val="00012CD8"/>
    <w:rsid w:val="00017F96"/>
    <w:rsid w:val="00027291"/>
    <w:rsid w:val="000277FF"/>
    <w:rsid w:val="00030283"/>
    <w:rsid w:val="00031D32"/>
    <w:rsid w:val="00031FDD"/>
    <w:rsid w:val="00034857"/>
    <w:rsid w:val="00035801"/>
    <w:rsid w:val="0003594A"/>
    <w:rsid w:val="00036784"/>
    <w:rsid w:val="00044B0D"/>
    <w:rsid w:val="00045CC0"/>
    <w:rsid w:val="00047CF2"/>
    <w:rsid w:val="00050E1F"/>
    <w:rsid w:val="00051507"/>
    <w:rsid w:val="000618EF"/>
    <w:rsid w:val="00063CF3"/>
    <w:rsid w:val="00064109"/>
    <w:rsid w:val="0006464D"/>
    <w:rsid w:val="00065321"/>
    <w:rsid w:val="0007051B"/>
    <w:rsid w:val="00074FD2"/>
    <w:rsid w:val="000767ED"/>
    <w:rsid w:val="00082ACF"/>
    <w:rsid w:val="000875B6"/>
    <w:rsid w:val="00090426"/>
    <w:rsid w:val="000A4165"/>
    <w:rsid w:val="000A4BEC"/>
    <w:rsid w:val="000B0DEA"/>
    <w:rsid w:val="000B4AB7"/>
    <w:rsid w:val="000B4E75"/>
    <w:rsid w:val="000B75C1"/>
    <w:rsid w:val="000C4A26"/>
    <w:rsid w:val="000C633F"/>
    <w:rsid w:val="000C6AEA"/>
    <w:rsid w:val="000D7A8F"/>
    <w:rsid w:val="000E2534"/>
    <w:rsid w:val="000E37A4"/>
    <w:rsid w:val="000E3837"/>
    <w:rsid w:val="000E5B99"/>
    <w:rsid w:val="000F0A25"/>
    <w:rsid w:val="000F187F"/>
    <w:rsid w:val="000F28A6"/>
    <w:rsid w:val="000F55D8"/>
    <w:rsid w:val="000F7271"/>
    <w:rsid w:val="00103CB0"/>
    <w:rsid w:val="001147A4"/>
    <w:rsid w:val="001217AF"/>
    <w:rsid w:val="00122852"/>
    <w:rsid w:val="0013128C"/>
    <w:rsid w:val="00133554"/>
    <w:rsid w:val="00133B59"/>
    <w:rsid w:val="00134A44"/>
    <w:rsid w:val="00144243"/>
    <w:rsid w:val="0014495C"/>
    <w:rsid w:val="0015026F"/>
    <w:rsid w:val="001506DC"/>
    <w:rsid w:val="00152454"/>
    <w:rsid w:val="00153F0F"/>
    <w:rsid w:val="00157C53"/>
    <w:rsid w:val="0016056D"/>
    <w:rsid w:val="0016118E"/>
    <w:rsid w:val="0016232A"/>
    <w:rsid w:val="00163597"/>
    <w:rsid w:val="00164292"/>
    <w:rsid w:val="00165C92"/>
    <w:rsid w:val="00166C65"/>
    <w:rsid w:val="0016729D"/>
    <w:rsid w:val="00172684"/>
    <w:rsid w:val="00173CCD"/>
    <w:rsid w:val="00174002"/>
    <w:rsid w:val="0017593F"/>
    <w:rsid w:val="00182178"/>
    <w:rsid w:val="00182775"/>
    <w:rsid w:val="00184BA5"/>
    <w:rsid w:val="00186C23"/>
    <w:rsid w:val="001A0602"/>
    <w:rsid w:val="001A1B52"/>
    <w:rsid w:val="001A3793"/>
    <w:rsid w:val="001A44AE"/>
    <w:rsid w:val="001A7982"/>
    <w:rsid w:val="001B2494"/>
    <w:rsid w:val="001B38FE"/>
    <w:rsid w:val="001B6546"/>
    <w:rsid w:val="001C0D2D"/>
    <w:rsid w:val="001C3A55"/>
    <w:rsid w:val="001C7031"/>
    <w:rsid w:val="001C718E"/>
    <w:rsid w:val="001D152E"/>
    <w:rsid w:val="001D1C0E"/>
    <w:rsid w:val="001D4769"/>
    <w:rsid w:val="001D4A3F"/>
    <w:rsid w:val="001D5A69"/>
    <w:rsid w:val="001E06E6"/>
    <w:rsid w:val="001E2660"/>
    <w:rsid w:val="001E60BC"/>
    <w:rsid w:val="001F3D39"/>
    <w:rsid w:val="001F3DAF"/>
    <w:rsid w:val="001F4AAD"/>
    <w:rsid w:val="001F5BAE"/>
    <w:rsid w:val="001F7D63"/>
    <w:rsid w:val="00205D2E"/>
    <w:rsid w:val="00226AF5"/>
    <w:rsid w:val="00230E93"/>
    <w:rsid w:val="00235102"/>
    <w:rsid w:val="00240A4F"/>
    <w:rsid w:val="00243B31"/>
    <w:rsid w:val="00244F2F"/>
    <w:rsid w:val="00246C2E"/>
    <w:rsid w:val="002506FD"/>
    <w:rsid w:val="00251733"/>
    <w:rsid w:val="00254C93"/>
    <w:rsid w:val="002572A6"/>
    <w:rsid w:val="002609F0"/>
    <w:rsid w:val="002643E8"/>
    <w:rsid w:val="00265706"/>
    <w:rsid w:val="00270728"/>
    <w:rsid w:val="0027291D"/>
    <w:rsid w:val="002730C3"/>
    <w:rsid w:val="00273321"/>
    <w:rsid w:val="00276B42"/>
    <w:rsid w:val="00277ED8"/>
    <w:rsid w:val="00280FCD"/>
    <w:rsid w:val="002816E6"/>
    <w:rsid w:val="00281FEE"/>
    <w:rsid w:val="0028391D"/>
    <w:rsid w:val="002840E4"/>
    <w:rsid w:val="00284F73"/>
    <w:rsid w:val="0029175C"/>
    <w:rsid w:val="0029311F"/>
    <w:rsid w:val="00294192"/>
    <w:rsid w:val="00295AA8"/>
    <w:rsid w:val="002A0B89"/>
    <w:rsid w:val="002A32FD"/>
    <w:rsid w:val="002A3FD1"/>
    <w:rsid w:val="002B5557"/>
    <w:rsid w:val="002C6EC6"/>
    <w:rsid w:val="002C7DC2"/>
    <w:rsid w:val="002D2CC4"/>
    <w:rsid w:val="002D3045"/>
    <w:rsid w:val="002E26EC"/>
    <w:rsid w:val="002E5B8C"/>
    <w:rsid w:val="002F60BB"/>
    <w:rsid w:val="002F63BE"/>
    <w:rsid w:val="002F72AB"/>
    <w:rsid w:val="0030712C"/>
    <w:rsid w:val="00312AF4"/>
    <w:rsid w:val="0031748E"/>
    <w:rsid w:val="00317FF4"/>
    <w:rsid w:val="00322AEF"/>
    <w:rsid w:val="003242BC"/>
    <w:rsid w:val="00326C29"/>
    <w:rsid w:val="0033021E"/>
    <w:rsid w:val="00333076"/>
    <w:rsid w:val="00333A2D"/>
    <w:rsid w:val="0033559E"/>
    <w:rsid w:val="003356B1"/>
    <w:rsid w:val="00340AA1"/>
    <w:rsid w:val="00341B41"/>
    <w:rsid w:val="0035156C"/>
    <w:rsid w:val="00354BEE"/>
    <w:rsid w:val="0035773B"/>
    <w:rsid w:val="00360723"/>
    <w:rsid w:val="00360A89"/>
    <w:rsid w:val="00362360"/>
    <w:rsid w:val="0037161E"/>
    <w:rsid w:val="00374AA4"/>
    <w:rsid w:val="00380994"/>
    <w:rsid w:val="003877BD"/>
    <w:rsid w:val="0039333E"/>
    <w:rsid w:val="003A5D39"/>
    <w:rsid w:val="003B248E"/>
    <w:rsid w:val="003B3819"/>
    <w:rsid w:val="003B4782"/>
    <w:rsid w:val="003B713E"/>
    <w:rsid w:val="003C2AEB"/>
    <w:rsid w:val="003C6F3B"/>
    <w:rsid w:val="003D3668"/>
    <w:rsid w:val="003D6971"/>
    <w:rsid w:val="003E1B1E"/>
    <w:rsid w:val="003E2996"/>
    <w:rsid w:val="003E399D"/>
    <w:rsid w:val="003E7A57"/>
    <w:rsid w:val="003F08BD"/>
    <w:rsid w:val="003F3C9B"/>
    <w:rsid w:val="003F61FC"/>
    <w:rsid w:val="00401D21"/>
    <w:rsid w:val="00402AD4"/>
    <w:rsid w:val="00404BB5"/>
    <w:rsid w:val="00411DD8"/>
    <w:rsid w:val="00415F9D"/>
    <w:rsid w:val="00416A90"/>
    <w:rsid w:val="00420BBD"/>
    <w:rsid w:val="004218A8"/>
    <w:rsid w:val="0042193C"/>
    <w:rsid w:val="00422C32"/>
    <w:rsid w:val="00426990"/>
    <w:rsid w:val="00427CA6"/>
    <w:rsid w:val="004341E3"/>
    <w:rsid w:val="00435D4F"/>
    <w:rsid w:val="00444DCD"/>
    <w:rsid w:val="00445DD1"/>
    <w:rsid w:val="0045177C"/>
    <w:rsid w:val="00460B66"/>
    <w:rsid w:val="00470017"/>
    <w:rsid w:val="0047600D"/>
    <w:rsid w:val="00485793"/>
    <w:rsid w:val="004910DC"/>
    <w:rsid w:val="0049250A"/>
    <w:rsid w:val="00493475"/>
    <w:rsid w:val="00493A44"/>
    <w:rsid w:val="0049637D"/>
    <w:rsid w:val="004A0488"/>
    <w:rsid w:val="004A51CC"/>
    <w:rsid w:val="004B750A"/>
    <w:rsid w:val="004C2627"/>
    <w:rsid w:val="004C4DD4"/>
    <w:rsid w:val="004D1BCD"/>
    <w:rsid w:val="004D29D7"/>
    <w:rsid w:val="004E360F"/>
    <w:rsid w:val="004E6D84"/>
    <w:rsid w:val="004E751C"/>
    <w:rsid w:val="004F43BC"/>
    <w:rsid w:val="00500133"/>
    <w:rsid w:val="005033AB"/>
    <w:rsid w:val="005045C5"/>
    <w:rsid w:val="0050486A"/>
    <w:rsid w:val="00507B07"/>
    <w:rsid w:val="00515F7D"/>
    <w:rsid w:val="00527770"/>
    <w:rsid w:val="00530C2C"/>
    <w:rsid w:val="005322C9"/>
    <w:rsid w:val="00532434"/>
    <w:rsid w:val="005338BD"/>
    <w:rsid w:val="00534612"/>
    <w:rsid w:val="00535D8A"/>
    <w:rsid w:val="005416C1"/>
    <w:rsid w:val="00544C06"/>
    <w:rsid w:val="00546D89"/>
    <w:rsid w:val="00550697"/>
    <w:rsid w:val="00552A28"/>
    <w:rsid w:val="0055575A"/>
    <w:rsid w:val="00561134"/>
    <w:rsid w:val="00571584"/>
    <w:rsid w:val="00573EF9"/>
    <w:rsid w:val="00576294"/>
    <w:rsid w:val="00576452"/>
    <w:rsid w:val="005801A8"/>
    <w:rsid w:val="00581ED0"/>
    <w:rsid w:val="00583FEA"/>
    <w:rsid w:val="00591EAD"/>
    <w:rsid w:val="00596208"/>
    <w:rsid w:val="005A22F3"/>
    <w:rsid w:val="005A2936"/>
    <w:rsid w:val="005A4087"/>
    <w:rsid w:val="005C0898"/>
    <w:rsid w:val="005C0FEF"/>
    <w:rsid w:val="005C1FD8"/>
    <w:rsid w:val="005D13DE"/>
    <w:rsid w:val="005D2DBD"/>
    <w:rsid w:val="005D66CF"/>
    <w:rsid w:val="005D7BA0"/>
    <w:rsid w:val="005E0A59"/>
    <w:rsid w:val="005E17CD"/>
    <w:rsid w:val="005E5B9A"/>
    <w:rsid w:val="005F2226"/>
    <w:rsid w:val="005F25E0"/>
    <w:rsid w:val="005F2C1E"/>
    <w:rsid w:val="00603FAC"/>
    <w:rsid w:val="00604D98"/>
    <w:rsid w:val="00605920"/>
    <w:rsid w:val="00610270"/>
    <w:rsid w:val="0061117B"/>
    <w:rsid w:val="006206BA"/>
    <w:rsid w:val="00620778"/>
    <w:rsid w:val="00620B12"/>
    <w:rsid w:val="00621C35"/>
    <w:rsid w:val="00625F19"/>
    <w:rsid w:val="00636368"/>
    <w:rsid w:val="0063718E"/>
    <w:rsid w:val="00637909"/>
    <w:rsid w:val="00640717"/>
    <w:rsid w:val="0064434A"/>
    <w:rsid w:val="00647D42"/>
    <w:rsid w:val="006528C8"/>
    <w:rsid w:val="00653A6C"/>
    <w:rsid w:val="00655276"/>
    <w:rsid w:val="006557C8"/>
    <w:rsid w:val="00674D0A"/>
    <w:rsid w:val="00677326"/>
    <w:rsid w:val="006861CA"/>
    <w:rsid w:val="0069662D"/>
    <w:rsid w:val="00697940"/>
    <w:rsid w:val="006A1E61"/>
    <w:rsid w:val="006B4F08"/>
    <w:rsid w:val="006C12A6"/>
    <w:rsid w:val="006C2679"/>
    <w:rsid w:val="006C29D8"/>
    <w:rsid w:val="006C2B1A"/>
    <w:rsid w:val="006C73C1"/>
    <w:rsid w:val="006C73EB"/>
    <w:rsid w:val="006C7CD0"/>
    <w:rsid w:val="006D048D"/>
    <w:rsid w:val="006D10AC"/>
    <w:rsid w:val="006D2AB8"/>
    <w:rsid w:val="006D33E2"/>
    <w:rsid w:val="006D47EA"/>
    <w:rsid w:val="006D5CC6"/>
    <w:rsid w:val="006D6A6A"/>
    <w:rsid w:val="006D6E82"/>
    <w:rsid w:val="006E0821"/>
    <w:rsid w:val="006E0D83"/>
    <w:rsid w:val="006F2657"/>
    <w:rsid w:val="006F340E"/>
    <w:rsid w:val="006F436B"/>
    <w:rsid w:val="007072E8"/>
    <w:rsid w:val="00707670"/>
    <w:rsid w:val="007112CB"/>
    <w:rsid w:val="00711E8A"/>
    <w:rsid w:val="00716291"/>
    <w:rsid w:val="00716DD3"/>
    <w:rsid w:val="00716DFC"/>
    <w:rsid w:val="0071771C"/>
    <w:rsid w:val="007308D4"/>
    <w:rsid w:val="0073175A"/>
    <w:rsid w:val="00732098"/>
    <w:rsid w:val="00732D37"/>
    <w:rsid w:val="00736AA7"/>
    <w:rsid w:val="00745537"/>
    <w:rsid w:val="00747CD0"/>
    <w:rsid w:val="00750BA4"/>
    <w:rsid w:val="007512A0"/>
    <w:rsid w:val="00767932"/>
    <w:rsid w:val="00767BAD"/>
    <w:rsid w:val="00770BFF"/>
    <w:rsid w:val="007754CC"/>
    <w:rsid w:val="007773D2"/>
    <w:rsid w:val="00782193"/>
    <w:rsid w:val="007849CB"/>
    <w:rsid w:val="00784CF1"/>
    <w:rsid w:val="00795CBE"/>
    <w:rsid w:val="007A1271"/>
    <w:rsid w:val="007A2451"/>
    <w:rsid w:val="007A3271"/>
    <w:rsid w:val="007B35B0"/>
    <w:rsid w:val="007C6AC6"/>
    <w:rsid w:val="007C6D4F"/>
    <w:rsid w:val="007C7E76"/>
    <w:rsid w:val="007D2139"/>
    <w:rsid w:val="007D21AA"/>
    <w:rsid w:val="007D2802"/>
    <w:rsid w:val="007D38C2"/>
    <w:rsid w:val="007D5E5A"/>
    <w:rsid w:val="007D79B4"/>
    <w:rsid w:val="007E47A8"/>
    <w:rsid w:val="007E5752"/>
    <w:rsid w:val="007E5F9B"/>
    <w:rsid w:val="007F101E"/>
    <w:rsid w:val="007F3E7E"/>
    <w:rsid w:val="007F56B9"/>
    <w:rsid w:val="007F605F"/>
    <w:rsid w:val="007F7593"/>
    <w:rsid w:val="00801796"/>
    <w:rsid w:val="0080429E"/>
    <w:rsid w:val="00805AD5"/>
    <w:rsid w:val="00806D93"/>
    <w:rsid w:val="008118BA"/>
    <w:rsid w:val="00814178"/>
    <w:rsid w:val="0081493C"/>
    <w:rsid w:val="00814F92"/>
    <w:rsid w:val="00832ED0"/>
    <w:rsid w:val="00833959"/>
    <w:rsid w:val="00834106"/>
    <w:rsid w:val="00836C28"/>
    <w:rsid w:val="00841747"/>
    <w:rsid w:val="00842C71"/>
    <w:rsid w:val="008528A4"/>
    <w:rsid w:val="00862464"/>
    <w:rsid w:val="00865D44"/>
    <w:rsid w:val="0086701C"/>
    <w:rsid w:val="00867AD0"/>
    <w:rsid w:val="00870DF6"/>
    <w:rsid w:val="00872E98"/>
    <w:rsid w:val="008765DF"/>
    <w:rsid w:val="00882AE2"/>
    <w:rsid w:val="00882C34"/>
    <w:rsid w:val="00883D70"/>
    <w:rsid w:val="00884C47"/>
    <w:rsid w:val="00891FD6"/>
    <w:rsid w:val="00893884"/>
    <w:rsid w:val="008A45AA"/>
    <w:rsid w:val="008A70F0"/>
    <w:rsid w:val="008B0D0F"/>
    <w:rsid w:val="008B6810"/>
    <w:rsid w:val="008C2E06"/>
    <w:rsid w:val="008C3EE8"/>
    <w:rsid w:val="008C5FD3"/>
    <w:rsid w:val="008C6380"/>
    <w:rsid w:val="008C73D5"/>
    <w:rsid w:val="008D0F6C"/>
    <w:rsid w:val="008D200F"/>
    <w:rsid w:val="008D2C4C"/>
    <w:rsid w:val="008D7F2D"/>
    <w:rsid w:val="008E3401"/>
    <w:rsid w:val="008E38DE"/>
    <w:rsid w:val="008E4979"/>
    <w:rsid w:val="008E6B72"/>
    <w:rsid w:val="008F0114"/>
    <w:rsid w:val="008F338D"/>
    <w:rsid w:val="008F4A23"/>
    <w:rsid w:val="008F5421"/>
    <w:rsid w:val="009019EB"/>
    <w:rsid w:val="00903CE3"/>
    <w:rsid w:val="00907AC2"/>
    <w:rsid w:val="00910921"/>
    <w:rsid w:val="00913710"/>
    <w:rsid w:val="00915F63"/>
    <w:rsid w:val="009166D0"/>
    <w:rsid w:val="00916BA3"/>
    <w:rsid w:val="009171DC"/>
    <w:rsid w:val="00924C22"/>
    <w:rsid w:val="00925164"/>
    <w:rsid w:val="00925D8A"/>
    <w:rsid w:val="0092719A"/>
    <w:rsid w:val="009277CA"/>
    <w:rsid w:val="00930251"/>
    <w:rsid w:val="009355B2"/>
    <w:rsid w:val="00942545"/>
    <w:rsid w:val="0094619E"/>
    <w:rsid w:val="00953C89"/>
    <w:rsid w:val="00955DBA"/>
    <w:rsid w:val="009567CD"/>
    <w:rsid w:val="009612F7"/>
    <w:rsid w:val="009664FD"/>
    <w:rsid w:val="00966C23"/>
    <w:rsid w:val="00966D8D"/>
    <w:rsid w:val="009674BA"/>
    <w:rsid w:val="00967DF3"/>
    <w:rsid w:val="00970835"/>
    <w:rsid w:val="00971611"/>
    <w:rsid w:val="009772E1"/>
    <w:rsid w:val="00977522"/>
    <w:rsid w:val="0098176F"/>
    <w:rsid w:val="0098382B"/>
    <w:rsid w:val="00983FBF"/>
    <w:rsid w:val="00986D57"/>
    <w:rsid w:val="00994ECF"/>
    <w:rsid w:val="009A22F1"/>
    <w:rsid w:val="009A4926"/>
    <w:rsid w:val="009A63A6"/>
    <w:rsid w:val="009A7297"/>
    <w:rsid w:val="009B064D"/>
    <w:rsid w:val="009B21EF"/>
    <w:rsid w:val="009B6FE4"/>
    <w:rsid w:val="009D5FEF"/>
    <w:rsid w:val="009D70B6"/>
    <w:rsid w:val="009D7BB7"/>
    <w:rsid w:val="009E0978"/>
    <w:rsid w:val="009E1406"/>
    <w:rsid w:val="009E33D1"/>
    <w:rsid w:val="009E58DA"/>
    <w:rsid w:val="009E7D35"/>
    <w:rsid w:val="009F2AB1"/>
    <w:rsid w:val="009F3937"/>
    <w:rsid w:val="009F3A78"/>
    <w:rsid w:val="009F4B42"/>
    <w:rsid w:val="00A0010F"/>
    <w:rsid w:val="00A02C3B"/>
    <w:rsid w:val="00A07EE5"/>
    <w:rsid w:val="00A11D55"/>
    <w:rsid w:val="00A20206"/>
    <w:rsid w:val="00A209E8"/>
    <w:rsid w:val="00A2736F"/>
    <w:rsid w:val="00A27DF6"/>
    <w:rsid w:val="00A31EFA"/>
    <w:rsid w:val="00A36331"/>
    <w:rsid w:val="00A367FC"/>
    <w:rsid w:val="00A37C97"/>
    <w:rsid w:val="00A405B6"/>
    <w:rsid w:val="00A41A1B"/>
    <w:rsid w:val="00A41CBF"/>
    <w:rsid w:val="00A42BB2"/>
    <w:rsid w:val="00A43FA0"/>
    <w:rsid w:val="00A443DD"/>
    <w:rsid w:val="00A5183E"/>
    <w:rsid w:val="00A544BF"/>
    <w:rsid w:val="00A5547E"/>
    <w:rsid w:val="00A56FCF"/>
    <w:rsid w:val="00A60EDC"/>
    <w:rsid w:val="00A60F0D"/>
    <w:rsid w:val="00A655B4"/>
    <w:rsid w:val="00A657DA"/>
    <w:rsid w:val="00A65C66"/>
    <w:rsid w:val="00A70D59"/>
    <w:rsid w:val="00A71C93"/>
    <w:rsid w:val="00A71D28"/>
    <w:rsid w:val="00A72A64"/>
    <w:rsid w:val="00A872A2"/>
    <w:rsid w:val="00A87FDE"/>
    <w:rsid w:val="00A90431"/>
    <w:rsid w:val="00A9158F"/>
    <w:rsid w:val="00A94CED"/>
    <w:rsid w:val="00A9719C"/>
    <w:rsid w:val="00AA0BD2"/>
    <w:rsid w:val="00AA7393"/>
    <w:rsid w:val="00AB074D"/>
    <w:rsid w:val="00AB1759"/>
    <w:rsid w:val="00AB27C3"/>
    <w:rsid w:val="00AB2AC7"/>
    <w:rsid w:val="00AC0360"/>
    <w:rsid w:val="00AC4E8D"/>
    <w:rsid w:val="00AD6CD0"/>
    <w:rsid w:val="00AE1708"/>
    <w:rsid w:val="00AE2E92"/>
    <w:rsid w:val="00AF4A55"/>
    <w:rsid w:val="00AF6C94"/>
    <w:rsid w:val="00B15C2B"/>
    <w:rsid w:val="00B1670C"/>
    <w:rsid w:val="00B1791E"/>
    <w:rsid w:val="00B17ACC"/>
    <w:rsid w:val="00B2214B"/>
    <w:rsid w:val="00B36AAB"/>
    <w:rsid w:val="00B373F2"/>
    <w:rsid w:val="00B47F1B"/>
    <w:rsid w:val="00B52193"/>
    <w:rsid w:val="00B56289"/>
    <w:rsid w:val="00B60D34"/>
    <w:rsid w:val="00B645C4"/>
    <w:rsid w:val="00B66375"/>
    <w:rsid w:val="00B66D43"/>
    <w:rsid w:val="00B67691"/>
    <w:rsid w:val="00B772E7"/>
    <w:rsid w:val="00B77B63"/>
    <w:rsid w:val="00B855E6"/>
    <w:rsid w:val="00B86440"/>
    <w:rsid w:val="00B873F8"/>
    <w:rsid w:val="00B875E3"/>
    <w:rsid w:val="00B87D53"/>
    <w:rsid w:val="00B932A6"/>
    <w:rsid w:val="00B97A44"/>
    <w:rsid w:val="00BA1D21"/>
    <w:rsid w:val="00BA5574"/>
    <w:rsid w:val="00BB1595"/>
    <w:rsid w:val="00BB4972"/>
    <w:rsid w:val="00BB50E1"/>
    <w:rsid w:val="00BB7426"/>
    <w:rsid w:val="00BC53F3"/>
    <w:rsid w:val="00BC5E2D"/>
    <w:rsid w:val="00BC7410"/>
    <w:rsid w:val="00BC77FE"/>
    <w:rsid w:val="00BC7D89"/>
    <w:rsid w:val="00BD378E"/>
    <w:rsid w:val="00BD3A01"/>
    <w:rsid w:val="00BD3A49"/>
    <w:rsid w:val="00BE5678"/>
    <w:rsid w:val="00BF1BC8"/>
    <w:rsid w:val="00BF285E"/>
    <w:rsid w:val="00BF3DD3"/>
    <w:rsid w:val="00BF49FB"/>
    <w:rsid w:val="00BF7633"/>
    <w:rsid w:val="00C1061F"/>
    <w:rsid w:val="00C14A28"/>
    <w:rsid w:val="00C207B4"/>
    <w:rsid w:val="00C20858"/>
    <w:rsid w:val="00C25136"/>
    <w:rsid w:val="00C26338"/>
    <w:rsid w:val="00C26B8C"/>
    <w:rsid w:val="00C27476"/>
    <w:rsid w:val="00C31037"/>
    <w:rsid w:val="00C311DF"/>
    <w:rsid w:val="00C31EB8"/>
    <w:rsid w:val="00C337E3"/>
    <w:rsid w:val="00C35F9C"/>
    <w:rsid w:val="00C43395"/>
    <w:rsid w:val="00C45E12"/>
    <w:rsid w:val="00C47902"/>
    <w:rsid w:val="00C503C5"/>
    <w:rsid w:val="00C50808"/>
    <w:rsid w:val="00C519A7"/>
    <w:rsid w:val="00C60EB1"/>
    <w:rsid w:val="00C60F6D"/>
    <w:rsid w:val="00C6141C"/>
    <w:rsid w:val="00C622A1"/>
    <w:rsid w:val="00C635AB"/>
    <w:rsid w:val="00C656F5"/>
    <w:rsid w:val="00C66B3F"/>
    <w:rsid w:val="00C73337"/>
    <w:rsid w:val="00C75A6F"/>
    <w:rsid w:val="00C76945"/>
    <w:rsid w:val="00C81E7A"/>
    <w:rsid w:val="00C82533"/>
    <w:rsid w:val="00C857A2"/>
    <w:rsid w:val="00C90751"/>
    <w:rsid w:val="00C91BC8"/>
    <w:rsid w:val="00C91E39"/>
    <w:rsid w:val="00C925B2"/>
    <w:rsid w:val="00C93363"/>
    <w:rsid w:val="00C955DF"/>
    <w:rsid w:val="00CA295B"/>
    <w:rsid w:val="00CB00F8"/>
    <w:rsid w:val="00CB05E6"/>
    <w:rsid w:val="00CB758E"/>
    <w:rsid w:val="00CC4BFF"/>
    <w:rsid w:val="00CC52AF"/>
    <w:rsid w:val="00CD16A0"/>
    <w:rsid w:val="00CD319B"/>
    <w:rsid w:val="00CD5882"/>
    <w:rsid w:val="00CD795B"/>
    <w:rsid w:val="00CE1BB5"/>
    <w:rsid w:val="00CE5FFC"/>
    <w:rsid w:val="00CE6080"/>
    <w:rsid w:val="00CE6B95"/>
    <w:rsid w:val="00D050B6"/>
    <w:rsid w:val="00D057B2"/>
    <w:rsid w:val="00D07745"/>
    <w:rsid w:val="00D10811"/>
    <w:rsid w:val="00D109F8"/>
    <w:rsid w:val="00D114DC"/>
    <w:rsid w:val="00D138FD"/>
    <w:rsid w:val="00D16A68"/>
    <w:rsid w:val="00D2162B"/>
    <w:rsid w:val="00D23113"/>
    <w:rsid w:val="00D2314E"/>
    <w:rsid w:val="00D239A3"/>
    <w:rsid w:val="00D239B4"/>
    <w:rsid w:val="00D3082F"/>
    <w:rsid w:val="00D322BA"/>
    <w:rsid w:val="00D33165"/>
    <w:rsid w:val="00D35DE2"/>
    <w:rsid w:val="00D37DFA"/>
    <w:rsid w:val="00D41CE3"/>
    <w:rsid w:val="00D43698"/>
    <w:rsid w:val="00D44B87"/>
    <w:rsid w:val="00D50127"/>
    <w:rsid w:val="00D5026B"/>
    <w:rsid w:val="00D530AF"/>
    <w:rsid w:val="00D60C37"/>
    <w:rsid w:val="00D637A4"/>
    <w:rsid w:val="00D644EE"/>
    <w:rsid w:val="00D657E4"/>
    <w:rsid w:val="00D70D29"/>
    <w:rsid w:val="00D71E3E"/>
    <w:rsid w:val="00D733B7"/>
    <w:rsid w:val="00D7709C"/>
    <w:rsid w:val="00D77406"/>
    <w:rsid w:val="00D80006"/>
    <w:rsid w:val="00D847B8"/>
    <w:rsid w:val="00D921D4"/>
    <w:rsid w:val="00D95058"/>
    <w:rsid w:val="00D96EFE"/>
    <w:rsid w:val="00D96F35"/>
    <w:rsid w:val="00D97430"/>
    <w:rsid w:val="00DA7BBA"/>
    <w:rsid w:val="00DB356E"/>
    <w:rsid w:val="00DB3762"/>
    <w:rsid w:val="00DB5623"/>
    <w:rsid w:val="00DC0D1F"/>
    <w:rsid w:val="00DD0ED4"/>
    <w:rsid w:val="00DD159B"/>
    <w:rsid w:val="00DD67E0"/>
    <w:rsid w:val="00DE07BA"/>
    <w:rsid w:val="00DE0E9F"/>
    <w:rsid w:val="00DE6795"/>
    <w:rsid w:val="00DF2718"/>
    <w:rsid w:val="00DF53CC"/>
    <w:rsid w:val="00E11603"/>
    <w:rsid w:val="00E200F0"/>
    <w:rsid w:val="00E21B1D"/>
    <w:rsid w:val="00E24078"/>
    <w:rsid w:val="00E26D62"/>
    <w:rsid w:val="00E31082"/>
    <w:rsid w:val="00E338D0"/>
    <w:rsid w:val="00E34C8D"/>
    <w:rsid w:val="00E36F40"/>
    <w:rsid w:val="00E371AC"/>
    <w:rsid w:val="00E40EF1"/>
    <w:rsid w:val="00E4397D"/>
    <w:rsid w:val="00E50827"/>
    <w:rsid w:val="00E60E06"/>
    <w:rsid w:val="00E664FC"/>
    <w:rsid w:val="00E6782F"/>
    <w:rsid w:val="00E70FDA"/>
    <w:rsid w:val="00E724F5"/>
    <w:rsid w:val="00E7320A"/>
    <w:rsid w:val="00E84495"/>
    <w:rsid w:val="00E86ED1"/>
    <w:rsid w:val="00E87123"/>
    <w:rsid w:val="00EA4582"/>
    <w:rsid w:val="00EA5F82"/>
    <w:rsid w:val="00EB25E8"/>
    <w:rsid w:val="00EB2BB2"/>
    <w:rsid w:val="00EB54C2"/>
    <w:rsid w:val="00EB69DB"/>
    <w:rsid w:val="00EB7AC5"/>
    <w:rsid w:val="00EC3528"/>
    <w:rsid w:val="00EC5D68"/>
    <w:rsid w:val="00EE049B"/>
    <w:rsid w:val="00EE1956"/>
    <w:rsid w:val="00EE2142"/>
    <w:rsid w:val="00EE7204"/>
    <w:rsid w:val="00EF11EE"/>
    <w:rsid w:val="00EF230B"/>
    <w:rsid w:val="00EF289D"/>
    <w:rsid w:val="00EF6D66"/>
    <w:rsid w:val="00EF718E"/>
    <w:rsid w:val="00F0376F"/>
    <w:rsid w:val="00F14EC7"/>
    <w:rsid w:val="00F15743"/>
    <w:rsid w:val="00F15EEA"/>
    <w:rsid w:val="00F16F94"/>
    <w:rsid w:val="00F208A0"/>
    <w:rsid w:val="00F21FEC"/>
    <w:rsid w:val="00F22BE0"/>
    <w:rsid w:val="00F23C95"/>
    <w:rsid w:val="00F26D64"/>
    <w:rsid w:val="00F31FCE"/>
    <w:rsid w:val="00F330FE"/>
    <w:rsid w:val="00F44B6D"/>
    <w:rsid w:val="00F50243"/>
    <w:rsid w:val="00F50307"/>
    <w:rsid w:val="00F50C57"/>
    <w:rsid w:val="00F5270E"/>
    <w:rsid w:val="00F556EC"/>
    <w:rsid w:val="00F55942"/>
    <w:rsid w:val="00F56A28"/>
    <w:rsid w:val="00F57134"/>
    <w:rsid w:val="00F6243C"/>
    <w:rsid w:val="00F67CB3"/>
    <w:rsid w:val="00F700EF"/>
    <w:rsid w:val="00F71A06"/>
    <w:rsid w:val="00F73CDB"/>
    <w:rsid w:val="00F81124"/>
    <w:rsid w:val="00F81946"/>
    <w:rsid w:val="00F83158"/>
    <w:rsid w:val="00F85A02"/>
    <w:rsid w:val="00F920FB"/>
    <w:rsid w:val="00F932DC"/>
    <w:rsid w:val="00F9366F"/>
    <w:rsid w:val="00F9442D"/>
    <w:rsid w:val="00F957C5"/>
    <w:rsid w:val="00F96E59"/>
    <w:rsid w:val="00FA2E61"/>
    <w:rsid w:val="00FB04E2"/>
    <w:rsid w:val="00FB544A"/>
    <w:rsid w:val="00FB5667"/>
    <w:rsid w:val="00FB58B3"/>
    <w:rsid w:val="00FC04F0"/>
    <w:rsid w:val="00FC2BD5"/>
    <w:rsid w:val="00FC75FE"/>
    <w:rsid w:val="00FD0054"/>
    <w:rsid w:val="00FD1C41"/>
    <w:rsid w:val="00FD4FAC"/>
    <w:rsid w:val="00FD71C5"/>
    <w:rsid w:val="00FE1E64"/>
    <w:rsid w:val="00FE407A"/>
    <w:rsid w:val="00FE5C7C"/>
    <w:rsid w:val="00FE6814"/>
    <w:rsid w:val="00FE6872"/>
    <w:rsid w:val="00FF0AAA"/>
    <w:rsid w:val="00FF0B6D"/>
    <w:rsid w:val="00FF31F0"/>
    <w:rsid w:val="00FF34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9CF8356"/>
  <w15:docId w15:val="{2A1F6329-34C3-C641-BEEB-10AE7A49D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7271"/>
    <w:pPr>
      <w:keepNext/>
      <w:keepLines/>
      <w:spacing w:before="480"/>
      <w:outlineLvl w:val="0"/>
    </w:pPr>
    <w:rPr>
      <w:rFonts w:ascii="Times" w:eastAsiaTheme="majorEastAsia" w:hAnsi="Times" w:cstheme="majorBidi"/>
      <w:b/>
      <w:bCs/>
      <w:color w:val="292934"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7271"/>
    <w:rPr>
      <w:rFonts w:ascii="Times" w:eastAsiaTheme="majorEastAsia" w:hAnsi="Times" w:cstheme="majorBidi"/>
      <w:b/>
      <w:bCs/>
      <w:color w:val="292934" w:themeColor="text1"/>
      <w:sz w:val="28"/>
      <w:szCs w:val="32"/>
    </w:rPr>
  </w:style>
  <w:style w:type="paragraph" w:styleId="Header">
    <w:name w:val="header"/>
    <w:basedOn w:val="Normal"/>
    <w:link w:val="HeaderChar"/>
    <w:uiPriority w:val="99"/>
    <w:unhideWhenUsed/>
    <w:rsid w:val="00DE0E9F"/>
    <w:pPr>
      <w:tabs>
        <w:tab w:val="center" w:pos="4320"/>
        <w:tab w:val="right" w:pos="8640"/>
      </w:tabs>
    </w:pPr>
  </w:style>
  <w:style w:type="character" w:customStyle="1" w:styleId="HeaderChar">
    <w:name w:val="Header Char"/>
    <w:basedOn w:val="DefaultParagraphFont"/>
    <w:link w:val="Header"/>
    <w:uiPriority w:val="99"/>
    <w:rsid w:val="00DE0E9F"/>
  </w:style>
  <w:style w:type="paragraph" w:styleId="Footer">
    <w:name w:val="footer"/>
    <w:basedOn w:val="Normal"/>
    <w:link w:val="FooterChar"/>
    <w:uiPriority w:val="99"/>
    <w:unhideWhenUsed/>
    <w:rsid w:val="00DE0E9F"/>
    <w:pPr>
      <w:tabs>
        <w:tab w:val="center" w:pos="4320"/>
        <w:tab w:val="right" w:pos="8640"/>
      </w:tabs>
    </w:pPr>
  </w:style>
  <w:style w:type="character" w:customStyle="1" w:styleId="FooterChar">
    <w:name w:val="Footer Char"/>
    <w:basedOn w:val="DefaultParagraphFont"/>
    <w:link w:val="Footer"/>
    <w:uiPriority w:val="99"/>
    <w:rsid w:val="00DE0E9F"/>
  </w:style>
  <w:style w:type="paragraph" w:styleId="BalloonText">
    <w:name w:val="Balloon Text"/>
    <w:basedOn w:val="Normal"/>
    <w:link w:val="BalloonTextChar"/>
    <w:uiPriority w:val="99"/>
    <w:semiHidden/>
    <w:unhideWhenUsed/>
    <w:rsid w:val="00DE0E9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0E9F"/>
    <w:rPr>
      <w:rFonts w:ascii="Lucida Grande" w:hAnsi="Lucida Grande" w:cs="Lucida Grande"/>
      <w:sz w:val="18"/>
      <w:szCs w:val="18"/>
    </w:rPr>
  </w:style>
  <w:style w:type="paragraph" w:styleId="ListParagraph">
    <w:name w:val="List Paragraph"/>
    <w:basedOn w:val="Normal"/>
    <w:uiPriority w:val="34"/>
    <w:qFormat/>
    <w:rsid w:val="001D152E"/>
    <w:pPr>
      <w:ind w:left="720"/>
      <w:contextualSpacing/>
    </w:pPr>
  </w:style>
  <w:style w:type="character" w:styleId="Hyperlink">
    <w:name w:val="Hyperlink"/>
    <w:basedOn w:val="DefaultParagraphFont"/>
    <w:uiPriority w:val="99"/>
    <w:unhideWhenUsed/>
    <w:rsid w:val="00E200F0"/>
    <w:rPr>
      <w:color w:val="0000FF" w:themeColor="hyperlink"/>
      <w:u w:val="single"/>
    </w:rPr>
  </w:style>
  <w:style w:type="character" w:styleId="FollowedHyperlink">
    <w:name w:val="FollowedHyperlink"/>
    <w:basedOn w:val="DefaultParagraphFont"/>
    <w:uiPriority w:val="99"/>
    <w:semiHidden/>
    <w:unhideWhenUsed/>
    <w:rsid w:val="00DB356E"/>
    <w:rPr>
      <w:color w:val="800080" w:themeColor="followedHyperlink"/>
      <w:u w:val="single"/>
    </w:rPr>
  </w:style>
  <w:style w:type="paragraph" w:styleId="NormalWeb">
    <w:name w:val="Normal (Web)"/>
    <w:basedOn w:val="Normal"/>
    <w:uiPriority w:val="99"/>
    <w:unhideWhenUsed/>
    <w:rsid w:val="001E06E6"/>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745537"/>
    <w:rPr>
      <w:color w:val="605E5C"/>
      <w:shd w:val="clear" w:color="auto" w:fill="E1DFDD"/>
    </w:rPr>
  </w:style>
  <w:style w:type="character" w:styleId="CommentReference">
    <w:name w:val="annotation reference"/>
    <w:basedOn w:val="DefaultParagraphFont"/>
    <w:uiPriority w:val="99"/>
    <w:semiHidden/>
    <w:unhideWhenUsed/>
    <w:rsid w:val="00605920"/>
    <w:rPr>
      <w:sz w:val="16"/>
      <w:szCs w:val="16"/>
    </w:rPr>
  </w:style>
  <w:style w:type="paragraph" w:styleId="CommentText">
    <w:name w:val="annotation text"/>
    <w:basedOn w:val="Normal"/>
    <w:link w:val="CommentTextChar"/>
    <w:uiPriority w:val="99"/>
    <w:semiHidden/>
    <w:unhideWhenUsed/>
    <w:rsid w:val="00605920"/>
    <w:rPr>
      <w:sz w:val="20"/>
      <w:szCs w:val="20"/>
    </w:rPr>
  </w:style>
  <w:style w:type="character" w:customStyle="1" w:styleId="CommentTextChar">
    <w:name w:val="Comment Text Char"/>
    <w:basedOn w:val="DefaultParagraphFont"/>
    <w:link w:val="CommentText"/>
    <w:uiPriority w:val="99"/>
    <w:semiHidden/>
    <w:rsid w:val="00605920"/>
    <w:rPr>
      <w:sz w:val="20"/>
      <w:szCs w:val="20"/>
    </w:rPr>
  </w:style>
  <w:style w:type="paragraph" w:styleId="CommentSubject">
    <w:name w:val="annotation subject"/>
    <w:basedOn w:val="CommentText"/>
    <w:next w:val="CommentText"/>
    <w:link w:val="CommentSubjectChar"/>
    <w:uiPriority w:val="99"/>
    <w:semiHidden/>
    <w:unhideWhenUsed/>
    <w:rsid w:val="00605920"/>
    <w:rPr>
      <w:b/>
      <w:bCs/>
    </w:rPr>
  </w:style>
  <w:style w:type="character" w:customStyle="1" w:styleId="CommentSubjectChar">
    <w:name w:val="Comment Subject Char"/>
    <w:basedOn w:val="CommentTextChar"/>
    <w:link w:val="CommentSubject"/>
    <w:uiPriority w:val="99"/>
    <w:semiHidden/>
    <w:rsid w:val="006059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214091">
      <w:bodyDiv w:val="1"/>
      <w:marLeft w:val="0"/>
      <w:marRight w:val="0"/>
      <w:marTop w:val="0"/>
      <w:marBottom w:val="0"/>
      <w:divBdr>
        <w:top w:val="none" w:sz="0" w:space="0" w:color="auto"/>
        <w:left w:val="none" w:sz="0" w:space="0" w:color="auto"/>
        <w:bottom w:val="none" w:sz="0" w:space="0" w:color="auto"/>
        <w:right w:val="none" w:sz="0" w:space="0" w:color="auto"/>
      </w:divBdr>
    </w:div>
    <w:div w:id="672337152">
      <w:bodyDiv w:val="1"/>
      <w:marLeft w:val="0"/>
      <w:marRight w:val="0"/>
      <w:marTop w:val="0"/>
      <w:marBottom w:val="0"/>
      <w:divBdr>
        <w:top w:val="none" w:sz="0" w:space="0" w:color="auto"/>
        <w:left w:val="none" w:sz="0" w:space="0" w:color="auto"/>
        <w:bottom w:val="none" w:sz="0" w:space="0" w:color="auto"/>
        <w:right w:val="none" w:sz="0" w:space="0" w:color="auto"/>
      </w:divBdr>
    </w:div>
    <w:div w:id="1059792456">
      <w:bodyDiv w:val="1"/>
      <w:marLeft w:val="0"/>
      <w:marRight w:val="0"/>
      <w:marTop w:val="0"/>
      <w:marBottom w:val="0"/>
      <w:divBdr>
        <w:top w:val="none" w:sz="0" w:space="0" w:color="auto"/>
        <w:left w:val="none" w:sz="0" w:space="0" w:color="auto"/>
        <w:bottom w:val="none" w:sz="0" w:space="0" w:color="auto"/>
        <w:right w:val="none" w:sz="0" w:space="0" w:color="auto"/>
      </w:divBdr>
    </w:div>
    <w:div w:id="1253510788">
      <w:bodyDiv w:val="1"/>
      <w:marLeft w:val="0"/>
      <w:marRight w:val="0"/>
      <w:marTop w:val="0"/>
      <w:marBottom w:val="0"/>
      <w:divBdr>
        <w:top w:val="none" w:sz="0" w:space="0" w:color="auto"/>
        <w:left w:val="none" w:sz="0" w:space="0" w:color="auto"/>
        <w:bottom w:val="none" w:sz="0" w:space="0" w:color="auto"/>
        <w:right w:val="none" w:sz="0" w:space="0" w:color="auto"/>
      </w:divBdr>
    </w:div>
    <w:div w:id="19266492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KeepSanDiegoMoving.com/BuildNCC"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henaturecollective.org/project/san-elijo-lagoon-restoration/" TargetMode="External"/><Relationship Id="rId4" Type="http://schemas.openxmlformats.org/officeDocument/2006/relationships/settings" Target="settings.xml"/><Relationship Id="rId9" Type="http://schemas.openxmlformats.org/officeDocument/2006/relationships/hyperlink" Target="http://thenaturecollective.org/trails"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47E2A63E4D6CA4C855EB6427D187B3E"/>
        <w:category>
          <w:name w:val="General"/>
          <w:gallery w:val="placeholder"/>
        </w:category>
        <w:types>
          <w:type w:val="bbPlcHdr"/>
        </w:types>
        <w:behaviors>
          <w:behavior w:val="content"/>
        </w:behaviors>
        <w:guid w:val="{AA7A9865-AAAF-F74C-A53C-199F011568CB}"/>
      </w:docPartPr>
      <w:docPartBody>
        <w:p w:rsidR="003D3F5A" w:rsidRDefault="003D3F5A" w:rsidP="003D3F5A">
          <w:pPr>
            <w:pStyle w:val="E47E2A63E4D6CA4C855EB6427D187B3E"/>
          </w:pPr>
          <w:r>
            <w:t>[Type text]</w:t>
          </w:r>
        </w:p>
      </w:docPartBody>
    </w:docPart>
    <w:docPart>
      <w:docPartPr>
        <w:name w:val="E21AEF7E0C75A34589286B4D96A4EE27"/>
        <w:category>
          <w:name w:val="General"/>
          <w:gallery w:val="placeholder"/>
        </w:category>
        <w:types>
          <w:type w:val="bbPlcHdr"/>
        </w:types>
        <w:behaviors>
          <w:behavior w:val="content"/>
        </w:behaviors>
        <w:guid w:val="{CBF00D19-6BA1-194D-B5AC-24D3F0719E35}"/>
      </w:docPartPr>
      <w:docPartBody>
        <w:p w:rsidR="003D3F5A" w:rsidRDefault="003D3F5A" w:rsidP="003D3F5A">
          <w:pPr>
            <w:pStyle w:val="E21AEF7E0C75A34589286B4D96A4EE27"/>
          </w:pPr>
          <w:r>
            <w:t>[Type text]</w:t>
          </w:r>
        </w:p>
      </w:docPartBody>
    </w:docPart>
    <w:docPart>
      <w:docPartPr>
        <w:name w:val="810D862ED0C416488AC253A776E62DFF"/>
        <w:category>
          <w:name w:val="General"/>
          <w:gallery w:val="placeholder"/>
        </w:category>
        <w:types>
          <w:type w:val="bbPlcHdr"/>
        </w:types>
        <w:behaviors>
          <w:behavior w:val="content"/>
        </w:behaviors>
        <w:guid w:val="{4A5C4CAA-3571-DE4D-A50E-BA2D763BA41D}"/>
      </w:docPartPr>
      <w:docPartBody>
        <w:p w:rsidR="003D3F5A" w:rsidRDefault="003D3F5A" w:rsidP="003D3F5A">
          <w:pPr>
            <w:pStyle w:val="810D862ED0C416488AC253A776E62DFF"/>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Lucida Grande">
    <w:altName w:val="Lucida Grande"/>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3F5A"/>
    <w:rsid w:val="00042BB4"/>
    <w:rsid w:val="00061D82"/>
    <w:rsid w:val="000E5A69"/>
    <w:rsid w:val="00130281"/>
    <w:rsid w:val="001403E2"/>
    <w:rsid w:val="002B1B8B"/>
    <w:rsid w:val="002C79FA"/>
    <w:rsid w:val="003313F4"/>
    <w:rsid w:val="003C5805"/>
    <w:rsid w:val="003D3F5A"/>
    <w:rsid w:val="004661D1"/>
    <w:rsid w:val="004E26CF"/>
    <w:rsid w:val="00646A0D"/>
    <w:rsid w:val="00651858"/>
    <w:rsid w:val="007E6DCC"/>
    <w:rsid w:val="00844A28"/>
    <w:rsid w:val="00877F41"/>
    <w:rsid w:val="008A738E"/>
    <w:rsid w:val="00941316"/>
    <w:rsid w:val="00D24643"/>
    <w:rsid w:val="00DF06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7E2A63E4D6CA4C855EB6427D187B3E">
    <w:name w:val="E47E2A63E4D6CA4C855EB6427D187B3E"/>
    <w:rsid w:val="003D3F5A"/>
  </w:style>
  <w:style w:type="paragraph" w:customStyle="1" w:styleId="E21AEF7E0C75A34589286B4D96A4EE27">
    <w:name w:val="E21AEF7E0C75A34589286B4D96A4EE27"/>
    <w:rsid w:val="003D3F5A"/>
  </w:style>
  <w:style w:type="paragraph" w:customStyle="1" w:styleId="810D862ED0C416488AC253A776E62DFF">
    <w:name w:val="810D862ED0C416488AC253A776E62DFF"/>
    <w:rsid w:val="003D3F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Clarity">
  <a:themeElements>
    <a:clrScheme name="Clarity">
      <a:dk1>
        <a:srgbClr val="292934"/>
      </a:dk1>
      <a:lt1>
        <a:srgbClr val="FFFFFF"/>
      </a:lt1>
      <a:dk2>
        <a:srgbClr val="D2533C"/>
      </a:dk2>
      <a:lt2>
        <a:srgbClr val="F3F2DC"/>
      </a:lt2>
      <a:accent1>
        <a:srgbClr val="93A299"/>
      </a:accent1>
      <a:accent2>
        <a:srgbClr val="AD8F67"/>
      </a:accent2>
      <a:accent3>
        <a:srgbClr val="726056"/>
      </a:accent3>
      <a:accent4>
        <a:srgbClr val="4C5A6A"/>
      </a:accent4>
      <a:accent5>
        <a:srgbClr val="808DA0"/>
      </a:accent5>
      <a:accent6>
        <a:srgbClr val="79463D"/>
      </a:accent6>
      <a:hlink>
        <a:srgbClr val="0000FF"/>
      </a:hlink>
      <a:folHlink>
        <a:srgbClr val="800080"/>
      </a:folHlink>
    </a:clrScheme>
    <a:fontScheme name="Office Classic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larity">
      <a:fillStyleLst>
        <a:solidFill>
          <a:schemeClr val="phClr"/>
        </a:solidFill>
        <a:gradFill rotWithShape="1">
          <a:gsLst>
            <a:gs pos="0">
              <a:schemeClr val="phClr">
                <a:tint val="50000"/>
                <a:shade val="86000"/>
                <a:satMod val="140000"/>
              </a:schemeClr>
            </a:gs>
            <a:gs pos="45000">
              <a:schemeClr val="phClr">
                <a:tint val="48000"/>
                <a:satMod val="150000"/>
              </a:schemeClr>
            </a:gs>
            <a:gs pos="100000">
              <a:schemeClr val="phClr">
                <a:tint val="28000"/>
                <a:satMod val="160000"/>
              </a:schemeClr>
            </a:gs>
          </a:gsLst>
          <a:path path="circle">
            <a:fillToRect l="100000" t="100000" r="100000" b="100000"/>
          </a:path>
        </a:gradFill>
        <a:gradFill rotWithShape="1">
          <a:gsLst>
            <a:gs pos="0">
              <a:schemeClr val="phClr">
                <a:shade val="70000"/>
                <a:satMod val="150000"/>
              </a:schemeClr>
            </a:gs>
            <a:gs pos="34000">
              <a:schemeClr val="phClr">
                <a:shade val="70000"/>
                <a:satMod val="140000"/>
              </a:schemeClr>
            </a:gs>
            <a:gs pos="70000">
              <a:schemeClr val="phClr">
                <a:tint val="100000"/>
                <a:shade val="90000"/>
                <a:satMod val="140000"/>
              </a:schemeClr>
            </a:gs>
            <a:gs pos="100000">
              <a:schemeClr val="phClr">
                <a:tint val="100000"/>
                <a:shade val="100000"/>
                <a:satMod val="100000"/>
              </a:schemeClr>
            </a:gs>
          </a:gsLst>
          <a:path path="circle">
            <a:fillToRect l="100000" t="100000" r="100000" b="100000"/>
          </a:path>
        </a:gradFill>
      </a:fillStyleLst>
      <a:lnStyleLst>
        <a:ln w="9525" cap="flat" cmpd="sng" algn="ctr">
          <a:solidFill>
            <a:schemeClr val="phClr"/>
          </a:solidFill>
          <a:prstDash val="solid"/>
        </a:ln>
        <a:ln w="26425" cap="flat" cmpd="sng" algn="ctr">
          <a:solidFill>
            <a:schemeClr val="phClr"/>
          </a:solidFill>
          <a:prstDash val="solid"/>
        </a:ln>
        <a:ln w="4445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38100" dist="25400" dir="2700000" algn="br" rotWithShape="0">
              <a:srgbClr val="000000">
                <a:alpha val="60000"/>
              </a:srgbClr>
            </a:outerShdw>
          </a:effectLst>
          <a:scene3d>
            <a:camera prst="orthographicFront">
              <a:rot lat="0" lon="0" rev="0"/>
            </a:camera>
            <a:lightRig rig="balanced" dir="t">
              <a:rot lat="0" lon="0" rev="5100000"/>
            </a:lightRig>
          </a:scene3d>
          <a:sp3d contourW="6350">
            <a:bevelT w="29210" h="12700"/>
            <a:contourClr>
              <a:schemeClr val="phClr">
                <a:shade val="30000"/>
                <a:satMod val="130000"/>
              </a:schemeClr>
            </a:contourClr>
          </a:sp3d>
        </a:effectStyle>
      </a:effectStyleLst>
      <a:bgFillStyleLst>
        <a:solidFill>
          <a:schemeClr val="phClr"/>
        </a:solidFill>
        <a:gradFill rotWithShape="1">
          <a:gsLst>
            <a:gs pos="0">
              <a:schemeClr val="phClr">
                <a:tint val="85000"/>
                <a:satMod val="180000"/>
              </a:schemeClr>
            </a:gs>
            <a:gs pos="40000">
              <a:schemeClr val="phClr">
                <a:tint val="95000"/>
                <a:shade val="85000"/>
                <a:satMod val="150000"/>
              </a:schemeClr>
            </a:gs>
            <a:gs pos="100000">
              <a:schemeClr val="phClr">
                <a:shade val="45000"/>
                <a:satMod val="200000"/>
              </a:schemeClr>
            </a:gs>
          </a:gsLst>
          <a:lin ang="5400000" scaled="0"/>
        </a:gradFill>
        <a:blipFill rotWithShape="1">
          <a:blip xmlns:r="http://schemas.openxmlformats.org/officeDocument/2006/relationships" r:embed="rId1">
            <a:duotone>
              <a:schemeClr val="phClr">
                <a:shade val="55000"/>
              </a:schemeClr>
              <a:schemeClr val="phClr">
                <a:tint val="97000"/>
                <a:satMod val="95000"/>
              </a:schemeClr>
            </a:duotone>
          </a:blip>
          <a:tile tx="0" ty="0" sx="70000" sy="7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0F4D7F-AF20-4C6C-9F77-BF1BEF7D7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10</Words>
  <Characters>2338</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WSPR</Company>
  <LinksUpToDate>false</LinksUpToDate>
  <CharactersWithSpaces>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 Dwight</dc:creator>
  <cp:lastModifiedBy>Guzzardo, Marisa</cp:lastModifiedBy>
  <cp:revision>2</cp:revision>
  <cp:lastPrinted>2018-08-10T01:14:00Z</cp:lastPrinted>
  <dcterms:created xsi:type="dcterms:W3CDTF">2021-02-27T00:24:00Z</dcterms:created>
  <dcterms:modified xsi:type="dcterms:W3CDTF">2021-02-27T00:24:00Z</dcterms:modified>
</cp:coreProperties>
</file>